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4A0" w:firstRow="1" w:lastRow="0" w:firstColumn="1" w:lastColumn="0" w:noHBand="0" w:noVBand="1"/>
      </w:tblPr>
      <w:tblGrid>
        <w:gridCol w:w="1633"/>
        <w:gridCol w:w="3373"/>
        <w:gridCol w:w="522"/>
        <w:gridCol w:w="3180"/>
        <w:gridCol w:w="1758"/>
      </w:tblGrid>
      <w:tr w:rsidR="009105F0" w:rsidRPr="00ED0B91" w14:paraId="52761B97" w14:textId="77777777" w:rsidTr="00772203">
        <w:trPr>
          <w:trHeight w:val="658"/>
        </w:trPr>
        <w:tc>
          <w:tcPr>
            <w:tcW w:w="746" w:type="pct"/>
            <w:tcBorders>
              <w:bottom w:val="single" w:sz="4" w:space="0" w:color="F2F2F2" w:themeColor="background1" w:themeShade="F2"/>
            </w:tcBorders>
            <w:vAlign w:val="center"/>
          </w:tcPr>
          <w:p w14:paraId="17C7F142" w14:textId="0A614709" w:rsidR="008D132B" w:rsidRPr="00ED0B91" w:rsidRDefault="009105F0" w:rsidP="009F62C9">
            <w:pPr>
              <w:jc w:val="both"/>
              <w:rPr>
                <w:rFonts w:ascii="Calibri" w:hAnsi="Calibri" w:cs="Calibri"/>
                <w:b/>
                <w:szCs w:val="20"/>
              </w:rPr>
            </w:pPr>
            <w:r w:rsidRPr="00ED0B91">
              <w:rPr>
                <w:rFonts w:ascii="Calibri" w:hAnsi="Calibri" w:cs="Calibri"/>
                <w:b/>
                <w:noProof/>
                <w:szCs w:val="20"/>
              </w:rPr>
              <w:drawing>
                <wp:inline distT="0" distB="0" distL="0" distR="0" wp14:anchorId="32B92C4A" wp14:editId="7A11BC59">
                  <wp:extent cx="900000" cy="900000"/>
                  <wp:effectExtent l="0" t="0" r="0" b="0"/>
                  <wp:docPr id="1196434017" name="Resim 2" descr="metin, amblem, logo, simge, sembol içeren bir resim&#10;&#10;Yapay zeka tarafından oluşturulmuş içerik yanlış olabi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6434017" name="Resim 2" descr="metin, amblem, logo, simge, sembol içeren bir resim&#10;&#10;Yapay zeka tarafından oluşturulmuş içerik yanlış olabilir.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6" w:type="pct"/>
            <w:gridSpan w:val="3"/>
            <w:tcBorders>
              <w:bottom w:val="single" w:sz="4" w:space="0" w:color="F2F2F2" w:themeColor="background1" w:themeShade="F2"/>
            </w:tcBorders>
            <w:vAlign w:val="center"/>
          </w:tcPr>
          <w:p w14:paraId="60B77BDC" w14:textId="18CF0404" w:rsidR="00882B40" w:rsidRPr="00ED0B91" w:rsidRDefault="00F6112F" w:rsidP="00A405CD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ED0B91">
              <w:rPr>
                <w:rFonts w:ascii="Calibri" w:hAnsi="Calibri" w:cs="Calibri"/>
                <w:b/>
                <w:noProof/>
                <w:szCs w:val="20"/>
              </w:rPr>
              <w:drawing>
                <wp:anchor distT="0" distB="0" distL="114300" distR="114300" simplePos="0" relativeHeight="251660288" behindDoc="1" locked="0" layoutInCell="1" allowOverlap="1" wp14:anchorId="410584E3" wp14:editId="3799DBCD">
                  <wp:simplePos x="0" y="0"/>
                  <wp:positionH relativeFrom="column">
                    <wp:posOffset>1938020</wp:posOffset>
                  </wp:positionH>
                  <wp:positionV relativeFrom="page">
                    <wp:posOffset>0</wp:posOffset>
                  </wp:positionV>
                  <wp:extent cx="539115" cy="556895"/>
                  <wp:effectExtent l="0" t="0" r="0" b="0"/>
                  <wp:wrapNone/>
                  <wp:docPr id="452367755" name="Resim 1" descr="metin, logo, ticari marka, simge, sembol içeren bir resim&#10;&#10;Yapay zeka tarafından oluşturulmuş içerik yanlış olabi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2367755" name="Resim 1" descr="metin, logo, ticari marka, simge, sembol içeren bir resim&#10;&#10;Yapay zeka tarafından oluşturulmuş içerik yanlış olabilir."/>
                          <pic:cNvPicPr/>
                        </pic:nvPicPr>
                        <pic:blipFill>
                          <a:blip r:embed="rId9" cstate="print">
                            <a:alphaModFix am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115" cy="556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82B40" w:rsidRPr="00ED0B91">
              <w:rPr>
                <w:rFonts w:ascii="Calibri" w:hAnsi="Calibri" w:cs="Calibri"/>
                <w:b/>
                <w:szCs w:val="20"/>
              </w:rPr>
              <w:t>T.C.</w:t>
            </w:r>
          </w:p>
          <w:p w14:paraId="6C7F2696" w14:textId="1B211F39" w:rsidR="008D132B" w:rsidRPr="00ED0B91" w:rsidRDefault="008D132B" w:rsidP="00A405CD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ED0B91">
              <w:rPr>
                <w:rFonts w:ascii="Calibri" w:hAnsi="Calibri" w:cs="Calibri"/>
                <w:b/>
                <w:szCs w:val="20"/>
              </w:rPr>
              <w:t>PAMUKKALE ÜNİVERSİTESİ</w:t>
            </w:r>
          </w:p>
          <w:p w14:paraId="3310F4AA" w14:textId="219F4369" w:rsidR="00A405CD" w:rsidRPr="00ED0B91" w:rsidRDefault="00A405CD" w:rsidP="00A405CD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ED0B91">
              <w:rPr>
                <w:rFonts w:ascii="Calibri" w:hAnsi="Calibri" w:cs="Calibri"/>
                <w:b/>
                <w:szCs w:val="20"/>
              </w:rPr>
              <w:t>BEKİLLİ MESLEK YÜKSEKOKULU</w:t>
            </w:r>
          </w:p>
          <w:p w14:paraId="3D02CF89" w14:textId="77777777" w:rsidR="008D132B" w:rsidRPr="00ED0B91" w:rsidRDefault="00BD7045" w:rsidP="00A405CD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ED0B91">
              <w:rPr>
                <w:rFonts w:ascii="Calibri" w:hAnsi="Calibri" w:cs="Calibri"/>
                <w:b/>
                <w:szCs w:val="20"/>
              </w:rPr>
              <w:t xml:space="preserve">İŞLETMEDE MESLEKİ </w:t>
            </w:r>
            <w:r w:rsidR="0016102E" w:rsidRPr="00ED0B91">
              <w:rPr>
                <w:rFonts w:ascii="Calibri" w:hAnsi="Calibri" w:cs="Calibri"/>
                <w:b/>
                <w:szCs w:val="20"/>
              </w:rPr>
              <w:t>EĞİTİM</w:t>
            </w:r>
            <w:r w:rsidR="008D132B" w:rsidRPr="00ED0B91">
              <w:rPr>
                <w:rFonts w:ascii="Calibri" w:hAnsi="Calibri" w:cs="Calibri"/>
                <w:b/>
                <w:szCs w:val="20"/>
              </w:rPr>
              <w:t xml:space="preserve"> PROTOKOLÜ</w:t>
            </w:r>
          </w:p>
        </w:tc>
        <w:tc>
          <w:tcPr>
            <w:tcW w:w="849" w:type="pct"/>
            <w:tcBorders>
              <w:bottom w:val="single" w:sz="4" w:space="0" w:color="F2F2F2" w:themeColor="background1" w:themeShade="F2"/>
            </w:tcBorders>
            <w:vAlign w:val="center"/>
          </w:tcPr>
          <w:p w14:paraId="2FE07F08" w14:textId="50EED57F" w:rsidR="008D132B" w:rsidRPr="00ED0B91" w:rsidRDefault="00C70637" w:rsidP="0066543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ED0B91">
              <w:rPr>
                <w:rFonts w:ascii="Calibri" w:hAnsi="Calibri" w:cs="Calibri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DA6953C" wp14:editId="725F6BD8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17780</wp:posOffset>
                      </wp:positionV>
                      <wp:extent cx="838200" cy="852170"/>
                      <wp:effectExtent l="0" t="0" r="19050" b="24130"/>
                      <wp:wrapNone/>
                      <wp:docPr id="156655169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8200" cy="85217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4EFF5A2" w14:textId="77777777" w:rsidR="00A405CD" w:rsidRPr="00F6112F" w:rsidRDefault="00A405CD" w:rsidP="00A405CD">
                                  <w:pPr>
                                    <w:jc w:val="center"/>
                                    <w:rPr>
                                      <w:color w:val="A6A6A6" w:themeColor="background1" w:themeShade="A6"/>
                                      <w:sz w:val="16"/>
                                      <w:szCs w:val="20"/>
                                    </w:rPr>
                                  </w:pPr>
                                  <w:r w:rsidRPr="00F6112F">
                                    <w:rPr>
                                      <w:color w:val="A6A6A6" w:themeColor="background1" w:themeShade="A6"/>
                                      <w:sz w:val="16"/>
                                      <w:szCs w:val="20"/>
                                    </w:rPr>
                                    <w:t>İşletme Logosu</w:t>
                                  </w:r>
                                </w:p>
                              </w:txbxContent>
                            </wps:txbx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DA6953C" id="Oval 3" o:spid="_x0000_s1026" style="position:absolute;left:0;text-align:left;margin-left:13.9pt;margin-top:1.4pt;width:66pt;height:67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" fillcolor="white [3201]" strokecolor="#0f9ed5 [3207]" strokeweight="1.5pt">
                      <v:stroke joinstyle="miter"/>
                      <v:textbox>
                        <w:txbxContent>
                          <w:p w14:paraId="44EFF5A2" w14:textId="77777777" w:rsidR="00A405CD" w:rsidRPr="00F6112F" w:rsidRDefault="00A405CD" w:rsidP="00A405CD">
                            <w:pPr>
                              <w:jc w:val="center"/>
                              <w:rPr>
                                <w:color w:val="A6A6A6" w:themeColor="background1" w:themeShade="A6"/>
                                <w:sz w:val="16"/>
                                <w:szCs w:val="20"/>
                              </w:rPr>
                            </w:pPr>
                            <w:r w:rsidRPr="00F6112F">
                              <w:rPr>
                                <w:color w:val="A6A6A6" w:themeColor="background1" w:themeShade="A6"/>
                                <w:sz w:val="16"/>
                                <w:szCs w:val="20"/>
                              </w:rPr>
                              <w:t>İşletme Logosu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A405CD" w:rsidRPr="00ED0B91" w14:paraId="6250B2AA" w14:textId="77777777" w:rsidTr="002A3B08">
        <w:trPr>
          <w:trHeight w:val="386"/>
        </w:trPr>
        <w:tc>
          <w:tcPr>
            <w:tcW w:w="2366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C11A9E1" w14:textId="77777777" w:rsidR="00A405CD" w:rsidRPr="00ED0B91" w:rsidRDefault="00A405CD" w:rsidP="00665435">
            <w:pPr>
              <w:jc w:val="center"/>
              <w:rPr>
                <w:rFonts w:ascii="Calibri" w:hAnsi="Calibri" w:cs="Calibri"/>
                <w:noProof/>
                <w:szCs w:val="20"/>
              </w:rPr>
            </w:pPr>
            <w:r w:rsidRPr="00ED0B91">
              <w:rPr>
                <w:rFonts w:ascii="Calibri" w:hAnsi="Calibri" w:cs="Calibri"/>
                <w:b/>
                <w:szCs w:val="20"/>
              </w:rPr>
              <w:t>BEKİLLİ MESLEK YÜKSEKOKULU</w:t>
            </w:r>
          </w:p>
        </w:tc>
        <w:tc>
          <w:tcPr>
            <w:tcW w:w="258" w:type="pct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08642E04" w14:textId="15DB807A" w:rsidR="00A405CD" w:rsidRPr="00ED0B91" w:rsidRDefault="00A405CD" w:rsidP="00A405CD">
            <w:pPr>
              <w:jc w:val="center"/>
              <w:rPr>
                <w:rFonts w:ascii="Calibri" w:hAnsi="Calibri" w:cs="Calibri"/>
                <w:noProof/>
                <w:szCs w:val="20"/>
              </w:rPr>
            </w:pPr>
            <w:r w:rsidRPr="00ED0B91">
              <w:rPr>
                <w:rFonts w:ascii="Calibri" w:hAnsi="Calibri" w:cs="Calibri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0DC82FE" wp14:editId="25F537AC">
                      <wp:simplePos x="0" y="0"/>
                      <wp:positionH relativeFrom="column">
                        <wp:posOffset>-48504</wp:posOffset>
                      </wp:positionH>
                      <wp:positionV relativeFrom="paragraph">
                        <wp:posOffset>120748</wp:posOffset>
                      </wp:positionV>
                      <wp:extent cx="293077" cy="0"/>
                      <wp:effectExtent l="0" t="0" r="0" b="0"/>
                      <wp:wrapNone/>
                      <wp:docPr id="1241043802" name="Düz Bağlayıc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9307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060FD40" id="Düz Bağlayıcı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8pt,9.5pt" to="19.3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" strokecolor="black [3200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377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882F07C" w14:textId="245227B6" w:rsidR="00A405CD" w:rsidRPr="00ED0B91" w:rsidRDefault="00A405CD" w:rsidP="00665435">
            <w:pPr>
              <w:jc w:val="center"/>
              <w:rPr>
                <w:rFonts w:ascii="Calibri" w:hAnsi="Calibri" w:cs="Calibri"/>
                <w:noProof/>
                <w:szCs w:val="20"/>
              </w:rPr>
            </w:pPr>
            <w:r w:rsidRPr="00ED0B91">
              <w:rPr>
                <w:rFonts w:ascii="Calibri" w:hAnsi="Calibri" w:cs="Calibri"/>
                <w:b/>
                <w:szCs w:val="20"/>
              </w:rPr>
              <w:t>###</w:t>
            </w:r>
            <w:sdt>
              <w:sdtPr>
                <w:rPr>
                  <w:rFonts w:ascii="Calibri" w:hAnsi="Calibri" w:cs="Calibri"/>
                  <w:b/>
                  <w:szCs w:val="20"/>
                </w:rPr>
                <w:id w:val="1334650789"/>
                <w:placeholder>
                  <w:docPart w:val="74F561EDD5DD4AD7BE53A0BAB6CE52F7"/>
                </w:placeholder>
                <w:showingPlcHdr/>
              </w:sdtPr>
              <w:sdtContent>
                <w:r w:rsidRPr="00ED0B91">
                  <w:rPr>
                    <w:rFonts w:ascii="Calibri" w:hAnsi="Calibri" w:cs="Calibri"/>
                    <w:b/>
                    <w:szCs w:val="20"/>
                  </w:rPr>
                  <w:t>İŞLETME ADINI GİRİNİZ</w:t>
                </w:r>
              </w:sdtContent>
            </w:sdt>
            <w:r w:rsidRPr="00ED0B91">
              <w:rPr>
                <w:rFonts w:ascii="Calibri" w:hAnsi="Calibri" w:cs="Calibri"/>
                <w:b/>
                <w:szCs w:val="20"/>
              </w:rPr>
              <w:t>###</w:t>
            </w:r>
          </w:p>
        </w:tc>
      </w:tr>
    </w:tbl>
    <w:p w14:paraId="583DE5D1" w14:textId="4742CE89" w:rsidR="00510099" w:rsidRPr="00ED0B91" w:rsidRDefault="00510099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  <w:sectPr w:rsidR="00510099" w:rsidRPr="00ED0B91" w:rsidSect="006069E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360" w:right="720" w:bottom="432" w:left="720" w:header="360" w:footer="288" w:gutter="0"/>
          <w:cols w:space="708"/>
          <w:docGrid w:linePitch="360"/>
        </w:sectPr>
      </w:pPr>
    </w:p>
    <w:p w14:paraId="5063C840" w14:textId="6ACCBBB3" w:rsidR="007E6686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>TARAFLAR</w:t>
      </w:r>
    </w:p>
    <w:p w14:paraId="1F061BCA" w14:textId="643D11C2" w:rsidR="007C0CB1" w:rsidRPr="00ED0B91" w:rsidRDefault="007E6686" w:rsidP="009F62C9">
      <w:pPr>
        <w:jc w:val="both"/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>MADDE 1:</w:t>
      </w:r>
      <w:r w:rsidRPr="00ED0B91">
        <w:rPr>
          <w:rFonts w:ascii="Calibri" w:eastAsia="Arial Unicode MS" w:hAnsi="Calibri" w:cs="Calibri"/>
          <w:szCs w:val="20"/>
        </w:rPr>
        <w:t xml:space="preserve"> Bu protokol, </w:t>
      </w:r>
      <w:r w:rsidR="009F62C9" w:rsidRPr="00ED0B91">
        <w:rPr>
          <w:rFonts w:ascii="Calibri" w:eastAsia="Arial Unicode MS" w:hAnsi="Calibri" w:cs="Calibri"/>
          <w:b/>
          <w:bCs/>
          <w:szCs w:val="20"/>
        </w:rPr>
        <w:t xml:space="preserve">“Bekilli Meslek Yüksekokulu Posta Kodu:20930 Bekilli, Denizli” </w:t>
      </w:r>
      <w:r w:rsidR="00134BFF" w:rsidRPr="00ED0B91">
        <w:rPr>
          <w:rFonts w:ascii="Calibri" w:eastAsia="Arial Unicode MS" w:hAnsi="Calibri" w:cs="Calibri"/>
          <w:szCs w:val="20"/>
        </w:rPr>
        <w:t xml:space="preserve">adresinde bulunan </w:t>
      </w:r>
      <w:r w:rsidR="00BD7045" w:rsidRPr="00ED0B91">
        <w:rPr>
          <w:rFonts w:ascii="Calibri" w:eastAsia="Arial Unicode MS" w:hAnsi="Calibri" w:cs="Calibri"/>
          <w:szCs w:val="20"/>
        </w:rPr>
        <w:t xml:space="preserve">Pamukkale Üniversitesi, </w:t>
      </w:r>
      <w:r w:rsidR="00DA3E5F" w:rsidRPr="00ED0B91">
        <w:rPr>
          <w:rFonts w:ascii="Calibri" w:eastAsia="Arial Unicode MS" w:hAnsi="Calibri" w:cs="Calibri"/>
          <w:szCs w:val="20"/>
        </w:rPr>
        <w:t>Bekilli Meslek Yüksekokulu</w:t>
      </w:r>
      <w:r w:rsidR="00CE3109" w:rsidRPr="00ED0B91">
        <w:rPr>
          <w:rFonts w:ascii="Calibri" w:eastAsia="Arial Unicode MS" w:hAnsi="Calibri" w:cs="Calibri"/>
          <w:szCs w:val="20"/>
        </w:rPr>
        <w:t xml:space="preserve"> </w:t>
      </w:r>
      <w:r w:rsidR="007C0CB1" w:rsidRPr="00ED0B91">
        <w:rPr>
          <w:rFonts w:ascii="Calibri" w:eastAsia="Arial Unicode MS" w:hAnsi="Calibri" w:cs="Calibri"/>
          <w:szCs w:val="20"/>
        </w:rPr>
        <w:t>(bundan sonra “Üniversite” olarak anılacaktır)</w:t>
      </w:r>
      <w:r w:rsidR="00BD7045" w:rsidRPr="00ED0B91">
        <w:rPr>
          <w:rFonts w:ascii="Calibri" w:eastAsia="Arial Unicode MS" w:hAnsi="Calibri" w:cs="Calibri"/>
          <w:szCs w:val="20"/>
        </w:rPr>
        <w:t xml:space="preserve"> </w:t>
      </w:r>
      <w:r w:rsidR="00C70637" w:rsidRPr="00ED0B91">
        <w:rPr>
          <w:rFonts w:ascii="Calibri" w:eastAsia="Arial Unicode MS" w:hAnsi="Calibri" w:cs="Calibri"/>
          <w:b/>
          <w:bCs/>
          <w:szCs w:val="20"/>
        </w:rPr>
        <w:t>###İşletme Adresi###</w:t>
      </w:r>
      <w:r w:rsidR="00C70637" w:rsidRPr="00ED0B91">
        <w:rPr>
          <w:rFonts w:ascii="Calibri" w:eastAsia="Arial Unicode MS" w:hAnsi="Calibri" w:cs="Calibri"/>
          <w:szCs w:val="20"/>
        </w:rPr>
        <w:t xml:space="preserve"> </w:t>
      </w:r>
      <w:r w:rsidR="00134BFF" w:rsidRPr="00ED0B91">
        <w:rPr>
          <w:rFonts w:ascii="Calibri" w:eastAsia="Arial Unicode MS" w:hAnsi="Calibri" w:cs="Calibri"/>
          <w:szCs w:val="20"/>
        </w:rPr>
        <w:t>adresinde bulana</w:t>
      </w:r>
      <w:r w:rsidR="00DA3E5F" w:rsidRPr="00ED0B91">
        <w:rPr>
          <w:rFonts w:ascii="Calibri" w:eastAsia="Arial Unicode MS" w:hAnsi="Calibri" w:cs="Calibri"/>
          <w:szCs w:val="20"/>
        </w:rPr>
        <w:t xml:space="preserve">n </w:t>
      </w:r>
      <w:sdt>
        <w:sdtPr>
          <w:rPr>
            <w:rFonts w:ascii="Calibri" w:eastAsia="Arial Unicode MS" w:hAnsi="Calibri" w:cs="Calibri"/>
            <w:szCs w:val="20"/>
          </w:rPr>
          <w:id w:val="88667342"/>
          <w:placeholder>
            <w:docPart w:val="BC4EB68BA11E4AF4A0691AD4D62FAF95"/>
          </w:placeholder>
        </w:sdtPr>
        <w:sdtEndPr>
          <w:rPr>
            <w:b/>
            <w:bCs/>
          </w:rPr>
        </w:sdtEndPr>
        <w:sdtContent>
          <w:r w:rsidR="00C70637" w:rsidRPr="00ED0B91">
            <w:rPr>
              <w:rFonts w:ascii="Calibri" w:eastAsia="Arial Unicode MS" w:hAnsi="Calibri" w:cs="Calibri"/>
              <w:b/>
              <w:bCs/>
              <w:szCs w:val="20"/>
            </w:rPr>
            <w:t>####İşletme Adı#####</w:t>
          </w:r>
        </w:sdtContent>
      </w:sdt>
      <w:r w:rsidR="00DA3E5F" w:rsidRPr="00ED0B91">
        <w:rPr>
          <w:rFonts w:ascii="Calibri" w:eastAsia="Arial Unicode MS" w:hAnsi="Calibri" w:cs="Calibri"/>
          <w:szCs w:val="20"/>
        </w:rPr>
        <w:t xml:space="preserve"> </w:t>
      </w:r>
      <w:r w:rsidR="007C0CB1" w:rsidRPr="00ED0B91">
        <w:rPr>
          <w:rFonts w:ascii="Calibri" w:eastAsia="Arial Unicode MS" w:hAnsi="Calibri" w:cs="Calibri"/>
          <w:szCs w:val="20"/>
        </w:rPr>
        <w:t>(bundan sonra “İşletme” olarak anılacaktır)</w:t>
      </w:r>
      <w:r w:rsidR="002919AE" w:rsidRPr="00ED0B91">
        <w:rPr>
          <w:rFonts w:ascii="Calibri" w:eastAsia="Arial Unicode MS" w:hAnsi="Calibri" w:cs="Calibri"/>
          <w:szCs w:val="20"/>
        </w:rPr>
        <w:t xml:space="preserve"> </w:t>
      </w:r>
      <w:r w:rsidRPr="00ED0B91">
        <w:rPr>
          <w:rFonts w:ascii="Calibri" w:eastAsia="Arial Unicode MS" w:hAnsi="Calibri" w:cs="Calibri"/>
          <w:szCs w:val="20"/>
        </w:rPr>
        <w:t>arasın</w:t>
      </w:r>
      <w:r w:rsidR="00E62061" w:rsidRPr="00ED0B91">
        <w:rPr>
          <w:rFonts w:ascii="Calibri" w:eastAsia="Arial Unicode MS" w:hAnsi="Calibri" w:cs="Calibri"/>
          <w:szCs w:val="20"/>
        </w:rPr>
        <w:t xml:space="preserve">da </w:t>
      </w:r>
      <w:r w:rsidRPr="00ED0B91">
        <w:rPr>
          <w:rFonts w:ascii="Calibri" w:eastAsia="Arial Unicode MS" w:hAnsi="Calibri" w:cs="Calibri"/>
          <w:szCs w:val="20"/>
        </w:rPr>
        <w:t>imzalanmıştır.</w:t>
      </w:r>
      <w:r w:rsidR="00BD7045" w:rsidRPr="00ED0B91">
        <w:rPr>
          <w:rFonts w:ascii="Calibri" w:eastAsia="Arial Unicode MS" w:hAnsi="Calibri" w:cs="Calibri"/>
          <w:szCs w:val="20"/>
        </w:rPr>
        <w:t xml:space="preserve"> </w:t>
      </w:r>
      <w:r w:rsidR="007C0CB1" w:rsidRPr="00ED0B91">
        <w:rPr>
          <w:rFonts w:ascii="Calibri" w:eastAsia="Arial Unicode MS" w:hAnsi="Calibri" w:cs="Calibri"/>
          <w:szCs w:val="20"/>
        </w:rPr>
        <w:t xml:space="preserve">Protokolde Üniversite ve İşletme taraflar olarak anılacaktır. </w:t>
      </w:r>
    </w:p>
    <w:p w14:paraId="5F341EFF" w14:textId="6D31F6FD" w:rsidR="007E6686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>AMAÇ VE KAPSAM</w:t>
      </w:r>
    </w:p>
    <w:p w14:paraId="6D95F859" w14:textId="77777777" w:rsidR="007E6686" w:rsidRPr="00ED0B91" w:rsidRDefault="007E6686" w:rsidP="009F62C9">
      <w:pPr>
        <w:jc w:val="both"/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2: </w:t>
      </w:r>
      <w:r w:rsidRPr="00ED0B91">
        <w:rPr>
          <w:rFonts w:ascii="Calibri" w:eastAsia="Arial Unicode MS" w:hAnsi="Calibri" w:cs="Calibri"/>
          <w:szCs w:val="20"/>
        </w:rPr>
        <w:t>Bu protokol,</w:t>
      </w:r>
      <w:r w:rsidR="00FC4FDF" w:rsidRPr="00ED0B91">
        <w:rPr>
          <w:rFonts w:ascii="Calibri" w:eastAsia="Arial Unicode MS" w:hAnsi="Calibri" w:cs="Calibri"/>
          <w:szCs w:val="20"/>
        </w:rPr>
        <w:t xml:space="preserve"> Üniversitede </w:t>
      </w:r>
      <w:r w:rsidR="007C0CB1" w:rsidRPr="00ED0B91">
        <w:rPr>
          <w:rFonts w:ascii="Calibri" w:eastAsia="Arial Unicode MS" w:hAnsi="Calibri" w:cs="Calibri"/>
          <w:szCs w:val="20"/>
        </w:rPr>
        <w:t>önlisans</w:t>
      </w:r>
      <w:r w:rsidRPr="00ED0B91">
        <w:rPr>
          <w:rFonts w:ascii="Calibri" w:eastAsia="Arial Unicode MS" w:hAnsi="Calibri" w:cs="Calibri"/>
          <w:szCs w:val="20"/>
        </w:rPr>
        <w:t xml:space="preserve"> </w:t>
      </w:r>
      <w:r w:rsidR="00FC4FDF" w:rsidRPr="00ED0B91">
        <w:rPr>
          <w:rFonts w:ascii="Calibri" w:eastAsia="Arial Unicode MS" w:hAnsi="Calibri" w:cs="Calibri"/>
          <w:szCs w:val="20"/>
        </w:rPr>
        <w:t xml:space="preserve">diploma </w:t>
      </w:r>
      <w:r w:rsidRPr="00ED0B91">
        <w:rPr>
          <w:rFonts w:ascii="Calibri" w:eastAsia="Arial Unicode MS" w:hAnsi="Calibri" w:cs="Calibri"/>
          <w:szCs w:val="20"/>
        </w:rPr>
        <w:t xml:space="preserve">programlarına kayıtlı öğrencilerin; belirli sürelerde kamu veya özel sektör kurum ve kuruluşlarında </w:t>
      </w:r>
      <w:r w:rsidR="007C0CB1" w:rsidRPr="00ED0B91">
        <w:rPr>
          <w:rFonts w:ascii="Calibri" w:eastAsia="Arial Unicode MS" w:hAnsi="Calibri" w:cs="Calibri"/>
          <w:szCs w:val="20"/>
        </w:rPr>
        <w:t>İşletmede M</w:t>
      </w:r>
      <w:r w:rsidRPr="00ED0B91">
        <w:rPr>
          <w:rFonts w:ascii="Calibri" w:eastAsia="Arial Unicode MS" w:hAnsi="Calibri" w:cs="Calibri"/>
          <w:szCs w:val="20"/>
        </w:rPr>
        <w:t xml:space="preserve">esleki </w:t>
      </w:r>
      <w:r w:rsidR="007C0CB1" w:rsidRPr="00ED0B91">
        <w:rPr>
          <w:rFonts w:ascii="Calibri" w:eastAsia="Arial Unicode MS" w:hAnsi="Calibri" w:cs="Calibri"/>
          <w:szCs w:val="20"/>
        </w:rPr>
        <w:t>Eğitim (bundan sonra İME olarak anılacaktır) almalarını sağlamak amacıyla</w:t>
      </w:r>
      <w:r w:rsidR="006638CC" w:rsidRPr="00ED0B91">
        <w:rPr>
          <w:rFonts w:ascii="Calibri" w:eastAsia="Arial Unicode MS" w:hAnsi="Calibri" w:cs="Calibri"/>
          <w:szCs w:val="20"/>
        </w:rPr>
        <w:t xml:space="preserve">, </w:t>
      </w:r>
      <w:r w:rsidR="00FC4FDF" w:rsidRPr="00ED0B91">
        <w:rPr>
          <w:rFonts w:ascii="Calibri" w:eastAsia="Arial Unicode MS" w:hAnsi="Calibri" w:cs="Calibri"/>
          <w:szCs w:val="20"/>
        </w:rPr>
        <w:t xml:space="preserve">İME alacak öğrencilerin kontenjanlarını, </w:t>
      </w:r>
      <w:r w:rsidR="009A19E8" w:rsidRPr="00ED0B91">
        <w:rPr>
          <w:rFonts w:ascii="Calibri" w:eastAsia="Arial Unicode MS" w:hAnsi="Calibri" w:cs="Calibri"/>
          <w:szCs w:val="20"/>
        </w:rPr>
        <w:t xml:space="preserve">İME dersinin </w:t>
      </w:r>
      <w:r w:rsidR="007C0CB1" w:rsidRPr="00ED0B91">
        <w:rPr>
          <w:rFonts w:ascii="Calibri" w:eastAsia="Arial Unicode MS" w:hAnsi="Calibri" w:cs="Calibri"/>
          <w:szCs w:val="20"/>
        </w:rPr>
        <w:t xml:space="preserve">Pamukkale Üniversitesi İşletmede Mesleki Eğitim </w:t>
      </w:r>
      <w:r w:rsidR="006638CC" w:rsidRPr="00ED0B91">
        <w:rPr>
          <w:rFonts w:ascii="Calibri" w:eastAsia="Arial Unicode MS" w:hAnsi="Calibri" w:cs="Calibri"/>
          <w:szCs w:val="20"/>
        </w:rPr>
        <w:t xml:space="preserve">Yönergesi </w:t>
      </w:r>
      <w:r w:rsidR="002D3051" w:rsidRPr="00ED0B91">
        <w:rPr>
          <w:rFonts w:ascii="Calibri" w:eastAsia="Arial Unicode MS" w:hAnsi="Calibri" w:cs="Calibri"/>
          <w:szCs w:val="20"/>
        </w:rPr>
        <w:t xml:space="preserve">(bundan sonra Yönerge olarak anılacaktır) </w:t>
      </w:r>
      <w:r w:rsidRPr="00ED0B91">
        <w:rPr>
          <w:rFonts w:ascii="Calibri" w:eastAsia="Arial Unicode MS" w:hAnsi="Calibri" w:cs="Calibri"/>
          <w:szCs w:val="20"/>
        </w:rPr>
        <w:t xml:space="preserve">kapsamında </w:t>
      </w:r>
      <w:r w:rsidR="009A19E8" w:rsidRPr="00ED0B91">
        <w:rPr>
          <w:rFonts w:ascii="Calibri" w:eastAsia="Arial Unicode MS" w:hAnsi="Calibri" w:cs="Calibri"/>
          <w:szCs w:val="20"/>
        </w:rPr>
        <w:t xml:space="preserve">yürütülmesi için </w:t>
      </w:r>
      <w:r w:rsidRPr="00ED0B91">
        <w:rPr>
          <w:rFonts w:ascii="Calibri" w:eastAsia="Arial Unicode MS" w:hAnsi="Calibri" w:cs="Calibri"/>
          <w:szCs w:val="20"/>
        </w:rPr>
        <w:t>gerekli kuralları ve esasları içerir.</w:t>
      </w:r>
    </w:p>
    <w:p w14:paraId="23717C02" w14:textId="7081105C" w:rsidR="007E6686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>İME SÜRESİ</w:t>
      </w:r>
    </w:p>
    <w:p w14:paraId="53AF10EC" w14:textId="77777777" w:rsidR="007E6686" w:rsidRPr="00ED0B91" w:rsidRDefault="007E6686" w:rsidP="009F62C9">
      <w:pPr>
        <w:jc w:val="both"/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</w:t>
      </w:r>
      <w:r w:rsidR="00823141" w:rsidRPr="00ED0B91">
        <w:rPr>
          <w:rFonts w:ascii="Calibri" w:eastAsia="Arial Unicode MS" w:hAnsi="Calibri" w:cs="Calibri"/>
          <w:b/>
          <w:szCs w:val="20"/>
        </w:rPr>
        <w:t>3</w:t>
      </w:r>
      <w:r w:rsidRPr="00ED0B91">
        <w:rPr>
          <w:rFonts w:ascii="Calibri" w:eastAsia="Arial Unicode MS" w:hAnsi="Calibri" w:cs="Calibri"/>
          <w:b/>
          <w:szCs w:val="20"/>
        </w:rPr>
        <w:t>:</w:t>
      </w:r>
      <w:r w:rsidR="00CE787D" w:rsidRPr="00ED0B91">
        <w:rPr>
          <w:rFonts w:ascii="Calibri" w:eastAsia="Arial Unicode MS" w:hAnsi="Calibri" w:cs="Calibri"/>
          <w:szCs w:val="20"/>
        </w:rPr>
        <w:t xml:space="preserve"> Öğrenciler, </w:t>
      </w:r>
      <w:r w:rsidR="00FC4FDF" w:rsidRPr="00ED0B91">
        <w:rPr>
          <w:rFonts w:ascii="Calibri" w:eastAsia="Arial Unicode MS" w:hAnsi="Calibri" w:cs="Calibri"/>
          <w:szCs w:val="20"/>
        </w:rPr>
        <w:t xml:space="preserve">tabi oldukları akademik takvimin güz ve bahar dönemlerinde ilk ders günü ile son ders günü arasında en az 70 işgünü olarak İME yapar. </w:t>
      </w:r>
      <w:r w:rsidR="00CE787D" w:rsidRPr="00ED0B91">
        <w:rPr>
          <w:rFonts w:ascii="Calibri" w:eastAsia="Arial Unicode MS" w:hAnsi="Calibri" w:cs="Calibri"/>
          <w:szCs w:val="20"/>
        </w:rPr>
        <w:t xml:space="preserve">Bir hafta 5 işgünü ve bir işgünü </w:t>
      </w:r>
      <w:r w:rsidR="00FC4FDF" w:rsidRPr="00ED0B91">
        <w:rPr>
          <w:rFonts w:ascii="Calibri" w:eastAsia="Arial Unicode MS" w:hAnsi="Calibri" w:cs="Calibri"/>
          <w:szCs w:val="20"/>
        </w:rPr>
        <w:t>8</w:t>
      </w:r>
      <w:r w:rsidR="00CE787D" w:rsidRPr="00ED0B91">
        <w:rPr>
          <w:rFonts w:ascii="Calibri" w:eastAsia="Arial Unicode MS" w:hAnsi="Calibri" w:cs="Calibri"/>
          <w:szCs w:val="20"/>
        </w:rPr>
        <w:t xml:space="preserve"> saat olarak değerlendirilir. </w:t>
      </w:r>
    </w:p>
    <w:p w14:paraId="086794D1" w14:textId="1EAC1E1A" w:rsidR="007E6686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>İME İÇİN KONTENJANLAR</w:t>
      </w:r>
    </w:p>
    <w:p w14:paraId="08C4D565" w14:textId="77777777" w:rsidR="007E6686" w:rsidRPr="00ED0B91" w:rsidRDefault="007E6686" w:rsidP="009F62C9">
      <w:pPr>
        <w:jc w:val="both"/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</w:t>
      </w:r>
      <w:r w:rsidR="00823141" w:rsidRPr="00ED0B91">
        <w:rPr>
          <w:rFonts w:ascii="Calibri" w:eastAsia="Arial Unicode MS" w:hAnsi="Calibri" w:cs="Calibri"/>
          <w:b/>
          <w:szCs w:val="20"/>
        </w:rPr>
        <w:t>4</w:t>
      </w:r>
      <w:r w:rsidRPr="00ED0B91">
        <w:rPr>
          <w:rFonts w:ascii="Calibri" w:eastAsia="Arial Unicode MS" w:hAnsi="Calibri" w:cs="Calibri"/>
          <w:b/>
          <w:szCs w:val="20"/>
        </w:rPr>
        <w:t xml:space="preserve">: </w:t>
      </w:r>
      <w:r w:rsidR="00CF5688" w:rsidRPr="00ED0B91">
        <w:rPr>
          <w:rFonts w:ascii="Calibri" w:eastAsia="Arial Unicode MS" w:hAnsi="Calibri" w:cs="Calibri"/>
          <w:szCs w:val="20"/>
        </w:rPr>
        <w:t>İşletme</w:t>
      </w:r>
      <w:r w:rsidR="008905D2" w:rsidRPr="00ED0B91">
        <w:rPr>
          <w:rFonts w:ascii="Calibri" w:eastAsia="Arial Unicode MS" w:hAnsi="Calibri" w:cs="Calibri"/>
          <w:szCs w:val="20"/>
        </w:rPr>
        <w:t xml:space="preserve">, </w:t>
      </w:r>
      <w:r w:rsidR="001D12BC" w:rsidRPr="00ED0B91">
        <w:rPr>
          <w:rFonts w:ascii="Calibri" w:eastAsia="Arial Unicode MS" w:hAnsi="Calibri" w:cs="Calibri"/>
          <w:szCs w:val="20"/>
        </w:rPr>
        <w:t>bu protokol</w:t>
      </w:r>
      <w:r w:rsidR="008905D2" w:rsidRPr="00ED0B91">
        <w:rPr>
          <w:rFonts w:ascii="Calibri" w:eastAsia="Arial Unicode MS" w:hAnsi="Calibri" w:cs="Calibri"/>
          <w:szCs w:val="20"/>
        </w:rPr>
        <w:t xml:space="preserve"> kapsamında İME için Üniversitedeki hangi programdan hangi dönemlerde en çok kaç öğrenciye kontenjan ayrılabileceğini taahhüt eder. </w:t>
      </w:r>
    </w:p>
    <w:p w14:paraId="33E2E841" w14:textId="4AA4936E" w:rsidR="002D3051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>KONTENJANLARIN KULLANILMASI</w:t>
      </w:r>
    </w:p>
    <w:p w14:paraId="22F4C30F" w14:textId="77777777" w:rsidR="002D3051" w:rsidRPr="00ED0B91" w:rsidRDefault="002D3051" w:rsidP="009F62C9">
      <w:pPr>
        <w:jc w:val="both"/>
        <w:rPr>
          <w:rFonts w:ascii="Calibri" w:eastAsia="Arial Unicode MS" w:hAnsi="Calibri" w:cs="Calibri"/>
          <w:b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</w:t>
      </w:r>
      <w:r w:rsidR="00823141" w:rsidRPr="00ED0B91">
        <w:rPr>
          <w:rFonts w:ascii="Calibri" w:eastAsia="Arial Unicode MS" w:hAnsi="Calibri" w:cs="Calibri"/>
          <w:b/>
          <w:szCs w:val="20"/>
        </w:rPr>
        <w:t>5</w:t>
      </w:r>
      <w:r w:rsidRPr="00ED0B91">
        <w:rPr>
          <w:rFonts w:ascii="Calibri" w:eastAsia="Arial Unicode MS" w:hAnsi="Calibri" w:cs="Calibri"/>
          <w:b/>
          <w:szCs w:val="20"/>
        </w:rPr>
        <w:t xml:space="preserve">: </w:t>
      </w:r>
      <w:r w:rsidR="005404DA" w:rsidRPr="00ED0B91">
        <w:rPr>
          <w:rFonts w:ascii="Calibri" w:eastAsia="Arial Unicode MS" w:hAnsi="Calibri" w:cs="Calibri"/>
          <w:szCs w:val="20"/>
        </w:rPr>
        <w:t>Üniversite ve İ</w:t>
      </w:r>
      <w:r w:rsidRPr="00ED0B91">
        <w:rPr>
          <w:rFonts w:ascii="Calibri" w:eastAsia="Arial Unicode MS" w:hAnsi="Calibri" w:cs="Calibri"/>
          <w:szCs w:val="20"/>
        </w:rPr>
        <w:t xml:space="preserve">şletme, bu protokol kapsamında </w:t>
      </w:r>
      <w:r w:rsidR="005404DA" w:rsidRPr="00ED0B91">
        <w:rPr>
          <w:rFonts w:ascii="Calibri" w:eastAsia="Arial Unicode MS" w:hAnsi="Calibri" w:cs="Calibri"/>
          <w:szCs w:val="20"/>
        </w:rPr>
        <w:t xml:space="preserve">belirlenen kontenjanlar için başvuran öğrencileri değerlendirerek, </w:t>
      </w:r>
      <w:r w:rsidR="00A00D67" w:rsidRPr="00ED0B91">
        <w:rPr>
          <w:rFonts w:ascii="Calibri" w:eastAsia="Arial Unicode MS" w:hAnsi="Calibri" w:cs="Calibri"/>
          <w:szCs w:val="20"/>
        </w:rPr>
        <w:t xml:space="preserve">ilgili İşletmede İME yapacak öğrencileri belirler. </w:t>
      </w:r>
      <w:r w:rsidR="005404DA" w:rsidRPr="00ED0B91">
        <w:rPr>
          <w:rFonts w:ascii="Calibri" w:eastAsia="Arial Unicode MS" w:hAnsi="Calibri" w:cs="Calibri"/>
          <w:szCs w:val="20"/>
        </w:rPr>
        <w:t>İşletmede İME yap</w:t>
      </w:r>
      <w:r w:rsidR="00E51CE8" w:rsidRPr="00ED0B91">
        <w:rPr>
          <w:rFonts w:ascii="Calibri" w:eastAsia="Arial Unicode MS" w:hAnsi="Calibri" w:cs="Calibri"/>
          <w:szCs w:val="20"/>
        </w:rPr>
        <w:t xml:space="preserve">acak </w:t>
      </w:r>
      <w:r w:rsidR="005404DA" w:rsidRPr="00ED0B91">
        <w:rPr>
          <w:rFonts w:ascii="Calibri" w:eastAsia="Arial Unicode MS" w:hAnsi="Calibri" w:cs="Calibri"/>
          <w:szCs w:val="20"/>
        </w:rPr>
        <w:t>öğrenciler</w:t>
      </w:r>
      <w:r w:rsidR="00E51CE8" w:rsidRPr="00ED0B91">
        <w:rPr>
          <w:rFonts w:ascii="Calibri" w:eastAsia="Arial Unicode MS" w:hAnsi="Calibri" w:cs="Calibri"/>
          <w:szCs w:val="20"/>
        </w:rPr>
        <w:t xml:space="preserve">, Üniversite ve İşletme arasında </w:t>
      </w:r>
      <w:r w:rsidR="005404DA" w:rsidRPr="00ED0B91">
        <w:rPr>
          <w:rFonts w:ascii="Calibri" w:eastAsia="Arial Unicode MS" w:hAnsi="Calibri" w:cs="Calibri"/>
          <w:szCs w:val="20"/>
        </w:rPr>
        <w:t xml:space="preserve">İME Sözleşmesi imzalanır.  </w:t>
      </w:r>
    </w:p>
    <w:p w14:paraId="4DD056B0" w14:textId="494CA84A" w:rsidR="007E6686" w:rsidRPr="00ED0B91" w:rsidRDefault="00C16D58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br w:type="column"/>
      </w:r>
      <w:r w:rsidR="00D27BEF" w:rsidRPr="00ED0B91">
        <w:rPr>
          <w:rFonts w:ascii="Calibri" w:eastAsia="Arial Unicode MS" w:hAnsi="Calibri" w:cs="Calibri"/>
          <w:sz w:val="20"/>
          <w:szCs w:val="20"/>
        </w:rPr>
        <w:t>İME DERSİNİN YÜRÜTÜLMESİ</w:t>
      </w:r>
    </w:p>
    <w:p w14:paraId="4C9A7873" w14:textId="77777777" w:rsidR="007E6686" w:rsidRPr="00ED0B91" w:rsidRDefault="007E6686" w:rsidP="009F62C9">
      <w:pPr>
        <w:jc w:val="both"/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</w:t>
      </w:r>
      <w:r w:rsidR="00823141" w:rsidRPr="00ED0B91">
        <w:rPr>
          <w:rFonts w:ascii="Calibri" w:eastAsia="Arial Unicode MS" w:hAnsi="Calibri" w:cs="Calibri"/>
          <w:b/>
          <w:szCs w:val="20"/>
        </w:rPr>
        <w:t>6</w:t>
      </w:r>
      <w:r w:rsidRPr="00ED0B91">
        <w:rPr>
          <w:rFonts w:ascii="Calibri" w:eastAsia="Arial Unicode MS" w:hAnsi="Calibri" w:cs="Calibri"/>
          <w:b/>
          <w:szCs w:val="20"/>
        </w:rPr>
        <w:t>:</w:t>
      </w:r>
      <w:r w:rsidRPr="00ED0B91">
        <w:rPr>
          <w:rFonts w:ascii="Calibri" w:eastAsia="Arial Unicode MS" w:hAnsi="Calibri" w:cs="Calibri"/>
          <w:szCs w:val="20"/>
        </w:rPr>
        <w:t xml:space="preserve"> </w:t>
      </w:r>
      <w:r w:rsidR="002D3051" w:rsidRPr="00ED0B91">
        <w:rPr>
          <w:rFonts w:ascii="Calibri" w:eastAsia="Arial Unicode MS" w:hAnsi="Calibri" w:cs="Calibri"/>
          <w:szCs w:val="20"/>
        </w:rPr>
        <w:t>Bu protok</w:t>
      </w:r>
      <w:r w:rsidR="00A00D67" w:rsidRPr="00ED0B91">
        <w:rPr>
          <w:rFonts w:ascii="Calibri" w:eastAsia="Arial Unicode MS" w:hAnsi="Calibri" w:cs="Calibri"/>
          <w:szCs w:val="20"/>
        </w:rPr>
        <w:t>ol kapsamında belirlenen kontenjanlar için İME sözleşmesi yapılan öğrencilerin İME dersi</w:t>
      </w:r>
      <w:r w:rsidR="008905D2" w:rsidRPr="00ED0B91">
        <w:rPr>
          <w:rFonts w:ascii="Calibri" w:eastAsia="Arial Unicode MS" w:hAnsi="Calibri" w:cs="Calibri"/>
          <w:szCs w:val="20"/>
        </w:rPr>
        <w:t xml:space="preserve">, </w:t>
      </w:r>
      <w:r w:rsidR="002D3051" w:rsidRPr="00ED0B91">
        <w:rPr>
          <w:rFonts w:ascii="Calibri" w:eastAsia="Arial Unicode MS" w:hAnsi="Calibri" w:cs="Calibri"/>
          <w:szCs w:val="20"/>
        </w:rPr>
        <w:t xml:space="preserve">Üniversite tarafından belirlenen Sorumlu Öğretim Elemanı ve </w:t>
      </w:r>
      <w:r w:rsidR="00747F3D" w:rsidRPr="00ED0B91">
        <w:rPr>
          <w:rFonts w:ascii="Calibri" w:eastAsia="Arial Unicode MS" w:hAnsi="Calibri" w:cs="Calibri"/>
          <w:szCs w:val="20"/>
        </w:rPr>
        <w:t>İşletme</w:t>
      </w:r>
      <w:r w:rsidR="008905D2" w:rsidRPr="00ED0B91">
        <w:rPr>
          <w:rFonts w:ascii="Calibri" w:eastAsia="Arial Unicode MS" w:hAnsi="Calibri" w:cs="Calibri"/>
          <w:szCs w:val="20"/>
        </w:rPr>
        <w:t xml:space="preserve"> tarafından belirlenen </w:t>
      </w:r>
      <w:r w:rsidR="002D3051" w:rsidRPr="00ED0B91">
        <w:rPr>
          <w:rFonts w:ascii="Calibri" w:eastAsia="Arial Unicode MS" w:hAnsi="Calibri" w:cs="Calibri"/>
          <w:szCs w:val="20"/>
        </w:rPr>
        <w:t xml:space="preserve">Mesleki Eğitim Sorumlusunun koordinasyonunda Yönerge hükümleri çerçevesinde yürütülür. </w:t>
      </w:r>
    </w:p>
    <w:p w14:paraId="267D3C23" w14:textId="5F2FDB7C" w:rsidR="007E6686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 xml:space="preserve">İME YAPAN ÖĞRENCİLERİN HAKLARI </w:t>
      </w:r>
    </w:p>
    <w:p w14:paraId="2D78DC50" w14:textId="4C098FB8" w:rsidR="005522EA" w:rsidRPr="00ED0B91" w:rsidRDefault="007E6686" w:rsidP="009F62C9">
      <w:pPr>
        <w:jc w:val="both"/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</w:t>
      </w:r>
      <w:r w:rsidR="00823141" w:rsidRPr="00ED0B91">
        <w:rPr>
          <w:rFonts w:ascii="Calibri" w:eastAsia="Arial Unicode MS" w:hAnsi="Calibri" w:cs="Calibri"/>
          <w:b/>
          <w:szCs w:val="20"/>
        </w:rPr>
        <w:t>7</w:t>
      </w:r>
      <w:r w:rsidRPr="00ED0B91">
        <w:rPr>
          <w:rFonts w:ascii="Calibri" w:eastAsia="Arial Unicode MS" w:hAnsi="Calibri" w:cs="Calibri"/>
          <w:b/>
          <w:szCs w:val="20"/>
        </w:rPr>
        <w:t>:</w:t>
      </w:r>
      <w:r w:rsidR="00FC1B1D" w:rsidRPr="00ED0B91">
        <w:rPr>
          <w:rFonts w:ascii="Calibri" w:eastAsia="Arial Unicode MS" w:hAnsi="Calibri" w:cs="Calibri"/>
          <w:b/>
          <w:szCs w:val="20"/>
        </w:rPr>
        <w:t xml:space="preserve"> </w:t>
      </w:r>
      <w:r w:rsidR="00A00D67" w:rsidRPr="00ED0B91">
        <w:rPr>
          <w:rFonts w:ascii="Calibri" w:eastAsia="Arial Unicode MS" w:hAnsi="Calibri" w:cs="Calibri"/>
          <w:szCs w:val="20"/>
        </w:rPr>
        <w:t xml:space="preserve">İşletme ile öğrenci arasında yapılan sözleşmeye göre İME süresince öğrenciye 3308 sayılı kanunun 25 inci maddesi kapsamında İşletme tarafından ücret ödenir. </w:t>
      </w:r>
      <w:r w:rsidR="00BB0D21" w:rsidRPr="00ED0B91">
        <w:rPr>
          <w:rFonts w:ascii="Calibri" w:eastAsia="Arial Unicode MS" w:hAnsi="Calibri" w:cs="Calibri"/>
          <w:szCs w:val="20"/>
        </w:rPr>
        <w:t>İME yapacak öğrenciye iş kazası ve meslek hastalıkları sigortası ile hastalık sigortası Üniversite tarafından yapılır. Öğrenci genel sağlık sigortası kapsamında müstehak değilse genel sağlık sigortası da Üniversite tarafından yapılır.</w:t>
      </w:r>
      <w:r w:rsidR="00BB0D21" w:rsidRPr="00ED0B91">
        <w:rPr>
          <w:rFonts w:ascii="Calibri" w:hAnsi="Calibri" w:cs="Calibri"/>
          <w:szCs w:val="20"/>
        </w:rPr>
        <w:t xml:space="preserve"> </w:t>
      </w:r>
      <w:r w:rsidR="00BB0D21" w:rsidRPr="00ED0B91">
        <w:rPr>
          <w:rFonts w:ascii="Calibri" w:eastAsia="Arial Unicode MS" w:hAnsi="Calibri" w:cs="Calibri"/>
          <w:szCs w:val="20"/>
        </w:rPr>
        <w:t xml:space="preserve">Öğrenci İşletmede gece vardiyası ve fazla mesai çalışmalarına katılamazlar. </w:t>
      </w:r>
      <w:r w:rsidRPr="00ED0B91">
        <w:rPr>
          <w:rFonts w:ascii="Calibri" w:eastAsia="Arial Unicode MS" w:hAnsi="Calibri" w:cs="Calibri"/>
          <w:szCs w:val="20"/>
        </w:rPr>
        <w:t xml:space="preserve">Ulaşım ve </w:t>
      </w:r>
      <w:r w:rsidR="002919AE" w:rsidRPr="00ED0B91">
        <w:rPr>
          <w:rFonts w:ascii="Calibri" w:eastAsia="Arial Unicode MS" w:hAnsi="Calibri" w:cs="Calibri"/>
          <w:szCs w:val="20"/>
        </w:rPr>
        <w:t xml:space="preserve">çalışanlara </w:t>
      </w:r>
      <w:r w:rsidRPr="00ED0B91">
        <w:rPr>
          <w:rFonts w:ascii="Calibri" w:eastAsia="Arial Unicode MS" w:hAnsi="Calibri" w:cs="Calibri"/>
          <w:szCs w:val="20"/>
        </w:rPr>
        <w:t>sağlanan diğer sosyal hizmetlerden paralı veya parasız olarak yararlandırılması beklenir. Ancak kanuni bir hakka veya toplu sözleşmeye dayanarak yapılmakta olan yardımlardan öğrenciler istifade edemezler.</w:t>
      </w:r>
      <w:r w:rsidR="00BB0D21" w:rsidRPr="00ED0B91">
        <w:rPr>
          <w:rFonts w:ascii="Calibri" w:eastAsia="Arial Unicode MS" w:hAnsi="Calibri" w:cs="Calibri"/>
          <w:szCs w:val="20"/>
        </w:rPr>
        <w:t xml:space="preserve"> </w:t>
      </w:r>
      <w:r w:rsidR="005522EA" w:rsidRPr="00ED0B91">
        <w:rPr>
          <w:rFonts w:ascii="Calibri" w:eastAsia="Arial Unicode MS" w:hAnsi="Calibri" w:cs="Calibri"/>
          <w:szCs w:val="20"/>
        </w:rPr>
        <w:t xml:space="preserve">Öğrenci servis imkanından </w:t>
      </w:r>
      <w:r w:rsidR="00C70637" w:rsidRPr="00ED0B91">
        <w:rPr>
          <w:rFonts w:ascii="Calibri" w:eastAsia="Arial Unicode MS" w:hAnsi="Calibri" w:cs="Calibri"/>
          <w:b/>
          <w:bCs/>
          <w:szCs w:val="20"/>
        </w:rPr>
        <w:t>###</w:t>
      </w:r>
      <w:r w:rsidR="005522EA" w:rsidRPr="00ED0B91">
        <w:rPr>
          <w:rFonts w:ascii="Calibri" w:eastAsia="Arial Unicode MS" w:hAnsi="Calibri" w:cs="Calibri"/>
          <w:b/>
          <w:bCs/>
          <w:szCs w:val="20"/>
        </w:rPr>
        <w:t>ücretli/ücretsiz</w:t>
      </w:r>
      <w:r w:rsidR="00C70637" w:rsidRPr="00ED0B91">
        <w:rPr>
          <w:rFonts w:ascii="Calibri" w:eastAsia="Arial Unicode MS" w:hAnsi="Calibri" w:cs="Calibri"/>
          <w:b/>
          <w:bCs/>
          <w:szCs w:val="20"/>
        </w:rPr>
        <w:t xml:space="preserve"> olduğunu belirtin###</w:t>
      </w:r>
      <w:r w:rsidR="005522EA" w:rsidRPr="00ED0B91">
        <w:rPr>
          <w:rFonts w:ascii="Calibri" w:eastAsia="Arial Unicode MS" w:hAnsi="Calibri" w:cs="Calibri"/>
          <w:szCs w:val="20"/>
        </w:rPr>
        <w:t xml:space="preserve"> yararlanır. Öğrenciye </w:t>
      </w:r>
      <w:r w:rsidR="00C70637" w:rsidRPr="00ED0B91">
        <w:rPr>
          <w:rFonts w:ascii="Calibri" w:eastAsia="Arial Unicode MS" w:hAnsi="Calibri" w:cs="Calibri"/>
          <w:b/>
          <w:bCs/>
          <w:szCs w:val="20"/>
        </w:rPr>
        <w:t>###ücretli/ücretsiz olduğunu belirtin###</w:t>
      </w:r>
      <w:r w:rsidR="00C70637" w:rsidRPr="00ED0B91">
        <w:rPr>
          <w:rFonts w:ascii="Calibri" w:eastAsia="Arial Unicode MS" w:hAnsi="Calibri" w:cs="Calibri"/>
          <w:szCs w:val="20"/>
        </w:rPr>
        <w:t xml:space="preserve"> </w:t>
      </w:r>
      <w:r w:rsidR="005522EA" w:rsidRPr="00ED0B91">
        <w:rPr>
          <w:rFonts w:ascii="Calibri" w:eastAsia="Arial Unicode MS" w:hAnsi="Calibri" w:cs="Calibri"/>
          <w:szCs w:val="20"/>
        </w:rPr>
        <w:t>öğle yemeği verilir. İşletmede çalışanlar için tanımlanan diğer sosyal haklardan, İşletmenin uygun gördüğü ölçüde yararlanabilir.</w:t>
      </w:r>
    </w:p>
    <w:p w14:paraId="342D5665" w14:textId="163E6751" w:rsidR="007E6686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>GİZLİ BİLGİ VE TİCARİ SIRLARIN KORUNMASI</w:t>
      </w:r>
    </w:p>
    <w:p w14:paraId="4A582C12" w14:textId="77777777" w:rsidR="007E6686" w:rsidRPr="00ED0B91" w:rsidRDefault="007E6686" w:rsidP="009F62C9">
      <w:pPr>
        <w:jc w:val="both"/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</w:t>
      </w:r>
      <w:r w:rsidR="00823141" w:rsidRPr="00ED0B91">
        <w:rPr>
          <w:rFonts w:ascii="Calibri" w:eastAsia="Arial Unicode MS" w:hAnsi="Calibri" w:cs="Calibri"/>
          <w:b/>
          <w:szCs w:val="20"/>
        </w:rPr>
        <w:t>8</w:t>
      </w:r>
      <w:r w:rsidRPr="00ED0B91">
        <w:rPr>
          <w:rFonts w:ascii="Calibri" w:eastAsia="Arial Unicode MS" w:hAnsi="Calibri" w:cs="Calibri"/>
          <w:b/>
          <w:szCs w:val="20"/>
        </w:rPr>
        <w:t>:</w:t>
      </w:r>
      <w:r w:rsidRPr="00ED0B91">
        <w:rPr>
          <w:rFonts w:ascii="Calibri" w:eastAsia="Arial Unicode MS" w:hAnsi="Calibri" w:cs="Calibri"/>
          <w:szCs w:val="20"/>
        </w:rPr>
        <w:t xml:space="preserve"> </w:t>
      </w:r>
      <w:r w:rsidR="00832D87" w:rsidRPr="00ED0B91">
        <w:rPr>
          <w:rFonts w:ascii="Calibri" w:eastAsia="Arial Unicode MS" w:hAnsi="Calibri" w:cs="Calibri"/>
          <w:szCs w:val="20"/>
        </w:rPr>
        <w:t>Üniversitedeki ilgili personel ve öğrenci</w:t>
      </w:r>
      <w:r w:rsidRPr="00ED0B91">
        <w:rPr>
          <w:rFonts w:ascii="Calibri" w:eastAsia="Arial Unicode MS" w:hAnsi="Calibri" w:cs="Calibri"/>
          <w:szCs w:val="20"/>
        </w:rPr>
        <w:t xml:space="preserve">, </w:t>
      </w:r>
      <w:r w:rsidR="00BB0D21" w:rsidRPr="00ED0B91">
        <w:rPr>
          <w:rFonts w:ascii="Calibri" w:eastAsia="Arial Unicode MS" w:hAnsi="Calibri" w:cs="Calibri"/>
          <w:szCs w:val="20"/>
        </w:rPr>
        <w:t>İ</w:t>
      </w:r>
      <w:r w:rsidR="0068583D" w:rsidRPr="00ED0B91">
        <w:rPr>
          <w:rFonts w:ascii="Calibri" w:eastAsia="Arial Unicode MS" w:hAnsi="Calibri" w:cs="Calibri"/>
          <w:szCs w:val="20"/>
        </w:rPr>
        <w:t>ME</w:t>
      </w:r>
      <w:r w:rsidR="00767BB7" w:rsidRPr="00ED0B91">
        <w:rPr>
          <w:rFonts w:ascii="Calibri" w:eastAsia="Arial Unicode MS" w:hAnsi="Calibri" w:cs="Calibri"/>
          <w:szCs w:val="20"/>
        </w:rPr>
        <w:t xml:space="preserve"> </w:t>
      </w:r>
      <w:r w:rsidR="00BB0D21" w:rsidRPr="00ED0B91">
        <w:rPr>
          <w:rFonts w:ascii="Calibri" w:eastAsia="Arial Unicode MS" w:hAnsi="Calibri" w:cs="Calibri"/>
          <w:szCs w:val="20"/>
        </w:rPr>
        <w:t xml:space="preserve">süresince </w:t>
      </w:r>
      <w:r w:rsidRPr="00ED0B91">
        <w:rPr>
          <w:rFonts w:ascii="Calibri" w:eastAsia="Arial Unicode MS" w:hAnsi="Calibri" w:cs="Calibri"/>
          <w:szCs w:val="20"/>
        </w:rPr>
        <w:t xml:space="preserve">ve bu </w:t>
      </w:r>
      <w:r w:rsidR="00BB0D21" w:rsidRPr="00ED0B91">
        <w:rPr>
          <w:rFonts w:ascii="Calibri" w:eastAsia="Arial Unicode MS" w:hAnsi="Calibri" w:cs="Calibri"/>
          <w:szCs w:val="20"/>
        </w:rPr>
        <w:t xml:space="preserve">sürecin </w:t>
      </w:r>
      <w:r w:rsidRPr="00ED0B91">
        <w:rPr>
          <w:rFonts w:ascii="Calibri" w:eastAsia="Arial Unicode MS" w:hAnsi="Calibri" w:cs="Calibri"/>
          <w:szCs w:val="20"/>
        </w:rPr>
        <w:t xml:space="preserve">sona ermesinden sonra </w:t>
      </w:r>
      <w:r w:rsidR="00832D87" w:rsidRPr="00ED0B91">
        <w:rPr>
          <w:rFonts w:ascii="Calibri" w:eastAsia="Arial Unicode MS" w:hAnsi="Calibri" w:cs="Calibri"/>
          <w:szCs w:val="20"/>
        </w:rPr>
        <w:t>beş</w:t>
      </w:r>
      <w:r w:rsidRPr="00ED0B91">
        <w:rPr>
          <w:rFonts w:ascii="Calibri" w:eastAsia="Arial Unicode MS" w:hAnsi="Calibri" w:cs="Calibri"/>
          <w:szCs w:val="20"/>
        </w:rPr>
        <w:t xml:space="preserve"> yıl süreyle yapılan tüm çalışmalarla ilgili tüm ticari sırları ve gizli belgeleri koruyacaklarını kabul ve beyan ederler.</w:t>
      </w:r>
      <w:r w:rsidR="00832D87" w:rsidRPr="00ED0B91">
        <w:rPr>
          <w:rFonts w:ascii="Calibri" w:eastAsia="Arial Unicode MS" w:hAnsi="Calibri" w:cs="Calibri"/>
          <w:szCs w:val="20"/>
        </w:rPr>
        <w:t xml:space="preserve"> </w:t>
      </w:r>
    </w:p>
    <w:p w14:paraId="08B314C3" w14:textId="4D98312D" w:rsidR="00134BFF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>PROTOKOL SÜRESİ</w:t>
      </w:r>
    </w:p>
    <w:p w14:paraId="5930291F" w14:textId="416DA2C7" w:rsidR="00134BFF" w:rsidRPr="00ED0B91" w:rsidRDefault="00134BFF" w:rsidP="009F62C9">
      <w:pPr>
        <w:jc w:val="both"/>
        <w:rPr>
          <w:rFonts w:ascii="Calibri" w:eastAsia="Arial Unicode MS" w:hAnsi="Calibri" w:cs="Calibri"/>
          <w:b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</w:t>
      </w:r>
      <w:r w:rsidR="00823141" w:rsidRPr="00ED0B91">
        <w:rPr>
          <w:rFonts w:ascii="Calibri" w:eastAsia="Arial Unicode MS" w:hAnsi="Calibri" w:cs="Calibri"/>
          <w:b/>
          <w:szCs w:val="20"/>
        </w:rPr>
        <w:t>9</w:t>
      </w:r>
      <w:r w:rsidRPr="00ED0B91">
        <w:rPr>
          <w:rFonts w:ascii="Calibri" w:eastAsia="Arial Unicode MS" w:hAnsi="Calibri" w:cs="Calibri"/>
          <w:b/>
          <w:szCs w:val="20"/>
        </w:rPr>
        <w:t xml:space="preserve">: </w:t>
      </w:r>
      <w:r w:rsidRPr="00ED0B91">
        <w:rPr>
          <w:rFonts w:ascii="Calibri" w:eastAsia="Arial Unicode MS" w:hAnsi="Calibri" w:cs="Calibri"/>
          <w:szCs w:val="20"/>
        </w:rPr>
        <w:t xml:space="preserve">Bu </w:t>
      </w:r>
      <w:r w:rsidR="00C70637" w:rsidRPr="00ED0B91">
        <w:rPr>
          <w:rFonts w:ascii="Calibri" w:eastAsia="Arial Unicode MS" w:hAnsi="Calibri" w:cs="Calibri"/>
          <w:szCs w:val="20"/>
        </w:rPr>
        <w:t>5</w:t>
      </w:r>
      <w:r w:rsidRPr="00ED0B91">
        <w:rPr>
          <w:rFonts w:ascii="Calibri" w:eastAsia="Arial Unicode MS" w:hAnsi="Calibri" w:cs="Calibri"/>
          <w:szCs w:val="20"/>
        </w:rPr>
        <w:t>protokol</w:t>
      </w:r>
      <w:r w:rsidR="00C70637" w:rsidRPr="00ED0B91">
        <w:rPr>
          <w:rFonts w:ascii="Calibri" w:eastAsia="Arial Unicode MS" w:hAnsi="Calibri" w:cs="Calibri"/>
          <w:szCs w:val="20"/>
        </w:rPr>
        <w:t xml:space="preserve"> </w:t>
      </w:r>
      <w:r w:rsidR="00C70637" w:rsidRPr="00ED0B91">
        <w:rPr>
          <w:rFonts w:ascii="Calibri" w:eastAsia="Arial Unicode MS" w:hAnsi="Calibri" w:cs="Calibri"/>
          <w:b/>
          <w:bCs/>
          <w:szCs w:val="20"/>
        </w:rPr>
        <w:t>###2024-2025##</w:t>
      </w:r>
      <w:r w:rsidR="00C70637" w:rsidRPr="00ED0B91">
        <w:rPr>
          <w:rFonts w:ascii="Calibri" w:eastAsia="Arial Unicode MS" w:hAnsi="Calibri" w:cs="Calibri"/>
          <w:szCs w:val="20"/>
        </w:rPr>
        <w:t xml:space="preserve"> </w:t>
      </w:r>
      <w:r w:rsidRPr="00ED0B91">
        <w:rPr>
          <w:rFonts w:ascii="Calibri" w:eastAsia="Arial Unicode MS" w:hAnsi="Calibri" w:cs="Calibri"/>
          <w:szCs w:val="20"/>
        </w:rPr>
        <w:t>eğitim öğretim yılı ile</w:t>
      </w:r>
      <w:r w:rsidR="00C70637" w:rsidRPr="00ED0B91">
        <w:rPr>
          <w:rFonts w:ascii="Calibri" w:eastAsia="Arial Unicode MS" w:hAnsi="Calibri" w:cs="Calibri"/>
          <w:szCs w:val="20"/>
        </w:rPr>
        <w:t xml:space="preserve"> </w:t>
      </w:r>
      <w:r w:rsidR="00C70637" w:rsidRPr="00ED0B91">
        <w:rPr>
          <w:rFonts w:ascii="Calibri" w:eastAsia="Arial Unicode MS" w:hAnsi="Calibri" w:cs="Calibri"/>
          <w:b/>
          <w:bCs/>
          <w:szCs w:val="20"/>
        </w:rPr>
        <w:t>###2026-2026##</w:t>
      </w:r>
      <w:r w:rsidR="00C70637" w:rsidRPr="00ED0B91">
        <w:rPr>
          <w:rFonts w:ascii="Calibri" w:eastAsia="Arial Unicode MS" w:hAnsi="Calibri" w:cs="Calibri"/>
          <w:szCs w:val="20"/>
        </w:rPr>
        <w:t xml:space="preserve"> </w:t>
      </w:r>
      <w:r w:rsidRPr="00ED0B91">
        <w:rPr>
          <w:rFonts w:ascii="Calibri" w:eastAsia="Arial Unicode MS" w:hAnsi="Calibri" w:cs="Calibri"/>
          <w:szCs w:val="20"/>
        </w:rPr>
        <w:t>eğitim öğretim yılları arasında geçerlidir.</w:t>
      </w:r>
    </w:p>
    <w:p w14:paraId="375D93F8" w14:textId="541F4940" w:rsidR="009A19E8" w:rsidRPr="00ED0B91" w:rsidRDefault="00D27BEF" w:rsidP="009F62C9">
      <w:pPr>
        <w:pStyle w:val="Balk1"/>
        <w:spacing w:before="120"/>
        <w:rPr>
          <w:rFonts w:ascii="Calibri" w:eastAsia="Arial Unicode MS" w:hAnsi="Calibri" w:cs="Calibri"/>
          <w:sz w:val="20"/>
          <w:szCs w:val="20"/>
        </w:rPr>
      </w:pPr>
      <w:r w:rsidRPr="00ED0B91">
        <w:rPr>
          <w:rFonts w:ascii="Calibri" w:eastAsia="Arial Unicode MS" w:hAnsi="Calibri" w:cs="Calibri"/>
          <w:sz w:val="20"/>
          <w:szCs w:val="20"/>
        </w:rPr>
        <w:t>YÜRÜRLÜK</w:t>
      </w:r>
    </w:p>
    <w:p w14:paraId="1C0261B8" w14:textId="77777777" w:rsidR="00FC4FDF" w:rsidRPr="00ED0B91" w:rsidRDefault="009A19E8" w:rsidP="009F62C9">
      <w:pPr>
        <w:jc w:val="both"/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b/>
          <w:szCs w:val="20"/>
        </w:rPr>
        <w:t xml:space="preserve">MADDE </w:t>
      </w:r>
      <w:r w:rsidR="00823141" w:rsidRPr="00ED0B91">
        <w:rPr>
          <w:rFonts w:ascii="Calibri" w:eastAsia="Arial Unicode MS" w:hAnsi="Calibri" w:cs="Calibri"/>
          <w:b/>
          <w:szCs w:val="20"/>
        </w:rPr>
        <w:t>10</w:t>
      </w:r>
      <w:r w:rsidRPr="00ED0B91">
        <w:rPr>
          <w:rFonts w:ascii="Calibri" w:eastAsia="Arial Unicode MS" w:hAnsi="Calibri" w:cs="Calibri"/>
          <w:b/>
          <w:szCs w:val="20"/>
        </w:rPr>
        <w:t xml:space="preserve">: </w:t>
      </w:r>
      <w:r w:rsidRPr="00ED0B91">
        <w:rPr>
          <w:rFonts w:ascii="Calibri" w:eastAsia="Arial Unicode MS" w:hAnsi="Calibri" w:cs="Calibri"/>
          <w:szCs w:val="20"/>
        </w:rPr>
        <w:t>Bu Protokol imzalandığı tarihten itibaren geçerlidir. Taraflardan birisi en az altı ay öncesinden haber vermek kaydıyla protokole son verebilir.</w:t>
      </w:r>
    </w:p>
    <w:p w14:paraId="59A671E5" w14:textId="77777777" w:rsidR="00510099" w:rsidRPr="00ED0B91" w:rsidRDefault="00510099" w:rsidP="009F62C9">
      <w:pPr>
        <w:rPr>
          <w:rFonts w:ascii="Calibri" w:eastAsia="Arial Unicode MS" w:hAnsi="Calibri" w:cs="Calibri"/>
          <w:szCs w:val="20"/>
        </w:rPr>
        <w:sectPr w:rsidR="00510099" w:rsidRPr="00ED0B91" w:rsidSect="005A0E8D">
          <w:type w:val="continuous"/>
          <w:pgSz w:w="11906" w:h="16838" w:code="9"/>
          <w:pgMar w:top="851" w:right="720" w:bottom="431" w:left="851" w:header="709" w:footer="289" w:gutter="0"/>
          <w:cols w:num="2" w:sep="1" w:space="288"/>
          <w:docGrid w:linePitch="360"/>
        </w:sectPr>
      </w:pPr>
    </w:p>
    <w:tbl>
      <w:tblPr>
        <w:tblW w:w="5000" w:type="pct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6578"/>
        <w:gridCol w:w="1768"/>
        <w:gridCol w:w="1983"/>
      </w:tblGrid>
      <w:tr w:rsidR="00C95B62" w:rsidRPr="00ED0B91" w14:paraId="056C4A70" w14:textId="77777777" w:rsidTr="00ED0B91">
        <w:tc>
          <w:tcPr>
            <w:tcW w:w="3184" w:type="pct"/>
            <w:vAlign w:val="center"/>
          </w:tcPr>
          <w:p w14:paraId="142914FA" w14:textId="77777777" w:rsidR="00C95B62" w:rsidRPr="00ED0B91" w:rsidRDefault="00C95B62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1816" w:type="pct"/>
            <w:gridSpan w:val="2"/>
            <w:vAlign w:val="center"/>
          </w:tcPr>
          <w:p w14:paraId="07168155" w14:textId="77777777" w:rsidR="00C95B62" w:rsidRPr="00ED0B91" w:rsidRDefault="00C95B62" w:rsidP="00510099">
            <w:pPr>
              <w:jc w:val="center"/>
              <w:rPr>
                <w:rFonts w:ascii="Calibri" w:eastAsia="Arial Unicode MS" w:hAnsi="Calibri" w:cs="Calibri"/>
                <w:b/>
                <w:szCs w:val="20"/>
              </w:rPr>
            </w:pPr>
            <w:r w:rsidRPr="00ED0B91">
              <w:rPr>
                <w:rFonts w:ascii="Calibri" w:eastAsia="Arial Unicode MS" w:hAnsi="Calibri" w:cs="Calibri"/>
                <w:b/>
                <w:szCs w:val="20"/>
              </w:rPr>
              <w:t>KONTENJAN</w:t>
            </w:r>
          </w:p>
        </w:tc>
      </w:tr>
      <w:tr w:rsidR="00C95B62" w:rsidRPr="00ED0B91" w14:paraId="7F3E4399" w14:textId="77777777" w:rsidTr="00ED0B91">
        <w:trPr>
          <w:trHeight w:val="20"/>
        </w:trPr>
        <w:tc>
          <w:tcPr>
            <w:tcW w:w="3184" w:type="pct"/>
            <w:vAlign w:val="center"/>
          </w:tcPr>
          <w:p w14:paraId="267052C7" w14:textId="2D6BD781" w:rsidR="00C95B62" w:rsidRPr="00ED0B91" w:rsidRDefault="00C21313" w:rsidP="009F62C9">
            <w:pPr>
              <w:rPr>
                <w:rFonts w:ascii="Calibri" w:eastAsia="Arial Unicode MS" w:hAnsi="Calibri" w:cs="Calibri"/>
                <w:b/>
                <w:szCs w:val="20"/>
              </w:rPr>
            </w:pPr>
            <w:r w:rsidRPr="00ED0B91">
              <w:rPr>
                <w:rFonts w:ascii="Calibri" w:eastAsia="Arial Unicode MS" w:hAnsi="Calibri" w:cs="Calibri"/>
                <w:b/>
                <w:szCs w:val="20"/>
              </w:rPr>
              <w:t>BÖLÜM/</w:t>
            </w:r>
            <w:r w:rsidR="00C95B62" w:rsidRPr="00ED0B91">
              <w:rPr>
                <w:rFonts w:ascii="Calibri" w:eastAsia="Arial Unicode MS" w:hAnsi="Calibri" w:cs="Calibri"/>
                <w:b/>
                <w:szCs w:val="20"/>
              </w:rPr>
              <w:t>PROGRAM ADI</w:t>
            </w:r>
          </w:p>
        </w:tc>
        <w:tc>
          <w:tcPr>
            <w:tcW w:w="856" w:type="pct"/>
            <w:vAlign w:val="center"/>
          </w:tcPr>
          <w:p w14:paraId="3E245696" w14:textId="47DC9A07" w:rsidR="00C95B62" w:rsidRPr="00ED0B91" w:rsidRDefault="006069E8" w:rsidP="0039783B">
            <w:pPr>
              <w:jc w:val="center"/>
              <w:rPr>
                <w:rFonts w:ascii="Calibri" w:eastAsia="Arial Unicode MS" w:hAnsi="Calibri" w:cs="Calibri"/>
                <w:b/>
                <w:szCs w:val="20"/>
              </w:rPr>
            </w:pPr>
            <w:r w:rsidRPr="00ED0B91">
              <w:rPr>
                <w:rFonts w:ascii="Calibri" w:eastAsia="Arial Unicode MS" w:hAnsi="Calibri" w:cs="Calibri"/>
                <w:b/>
                <w:szCs w:val="20"/>
              </w:rPr>
              <w:t>GÜZ</w:t>
            </w:r>
          </w:p>
        </w:tc>
        <w:tc>
          <w:tcPr>
            <w:tcW w:w="960" w:type="pct"/>
            <w:vAlign w:val="center"/>
          </w:tcPr>
          <w:p w14:paraId="131A9E79" w14:textId="2D2D908E" w:rsidR="00C95B62" w:rsidRPr="00ED0B91" w:rsidRDefault="006069E8" w:rsidP="0039783B">
            <w:pPr>
              <w:jc w:val="center"/>
              <w:rPr>
                <w:rFonts w:ascii="Calibri" w:eastAsia="Arial Unicode MS" w:hAnsi="Calibri" w:cs="Calibri"/>
                <w:b/>
                <w:szCs w:val="20"/>
              </w:rPr>
            </w:pPr>
            <w:r w:rsidRPr="00ED0B91">
              <w:rPr>
                <w:rFonts w:ascii="Calibri" w:eastAsia="Arial Unicode MS" w:hAnsi="Calibri" w:cs="Calibri"/>
                <w:b/>
                <w:szCs w:val="20"/>
              </w:rPr>
              <w:t>BAHAR</w:t>
            </w:r>
          </w:p>
        </w:tc>
      </w:tr>
      <w:tr w:rsidR="00C95B62" w:rsidRPr="00ED0B91" w14:paraId="5A2E9A6E" w14:textId="77777777" w:rsidTr="00ED0B91">
        <w:trPr>
          <w:trHeight w:val="20"/>
        </w:trPr>
        <w:tc>
          <w:tcPr>
            <w:tcW w:w="3184" w:type="pct"/>
            <w:vAlign w:val="center"/>
          </w:tcPr>
          <w:p w14:paraId="12B434E7" w14:textId="5805B1B0" w:rsidR="00C95B62" w:rsidRPr="00ED0B91" w:rsidRDefault="00C95B62" w:rsidP="006069E8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856" w:type="pct"/>
            <w:vAlign w:val="center"/>
          </w:tcPr>
          <w:p w14:paraId="265E402F" w14:textId="6B207A6E" w:rsidR="00C95B62" w:rsidRPr="00ED0B91" w:rsidRDefault="00C95B62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960" w:type="pct"/>
            <w:vAlign w:val="center"/>
          </w:tcPr>
          <w:p w14:paraId="08D122BE" w14:textId="489DDC7D" w:rsidR="00C95B62" w:rsidRPr="00ED0B91" w:rsidRDefault="00C95B62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</w:tr>
      <w:tr w:rsidR="00C95B62" w:rsidRPr="00ED0B91" w14:paraId="6B8D6580" w14:textId="77777777" w:rsidTr="00ED0B91">
        <w:trPr>
          <w:trHeight w:val="20"/>
        </w:trPr>
        <w:tc>
          <w:tcPr>
            <w:tcW w:w="3184" w:type="pct"/>
            <w:vAlign w:val="center"/>
          </w:tcPr>
          <w:p w14:paraId="48E74BC5" w14:textId="04F86F6A" w:rsidR="00C95B62" w:rsidRPr="00ED0B91" w:rsidRDefault="00C95B62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856" w:type="pct"/>
            <w:vAlign w:val="center"/>
          </w:tcPr>
          <w:p w14:paraId="6C52AE4A" w14:textId="2E6C1F45" w:rsidR="00C95B62" w:rsidRPr="00ED0B91" w:rsidRDefault="00C95B62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960" w:type="pct"/>
            <w:vAlign w:val="center"/>
          </w:tcPr>
          <w:p w14:paraId="3AF53209" w14:textId="6D7EA425" w:rsidR="00C95B62" w:rsidRPr="00ED0B91" w:rsidRDefault="00C95B62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</w:tr>
      <w:tr w:rsidR="008D0E09" w:rsidRPr="00ED0B91" w14:paraId="011585BA" w14:textId="77777777" w:rsidTr="00ED0B91">
        <w:trPr>
          <w:trHeight w:val="20"/>
        </w:trPr>
        <w:tc>
          <w:tcPr>
            <w:tcW w:w="3184" w:type="pct"/>
            <w:vAlign w:val="center"/>
          </w:tcPr>
          <w:p w14:paraId="011FAF55" w14:textId="77777777" w:rsidR="008D0E09" w:rsidRPr="00ED0B91" w:rsidRDefault="008D0E09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856" w:type="pct"/>
            <w:vAlign w:val="center"/>
          </w:tcPr>
          <w:p w14:paraId="379600A8" w14:textId="77777777" w:rsidR="008D0E09" w:rsidRPr="00ED0B91" w:rsidRDefault="008D0E09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960" w:type="pct"/>
            <w:vAlign w:val="center"/>
          </w:tcPr>
          <w:p w14:paraId="10A41064" w14:textId="77777777" w:rsidR="008D0E09" w:rsidRPr="00ED0B91" w:rsidRDefault="008D0E09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</w:tr>
      <w:tr w:rsidR="008D0E09" w:rsidRPr="00ED0B91" w14:paraId="605E33AC" w14:textId="77777777" w:rsidTr="00ED0B91">
        <w:trPr>
          <w:trHeight w:val="20"/>
        </w:trPr>
        <w:tc>
          <w:tcPr>
            <w:tcW w:w="3184" w:type="pct"/>
            <w:vAlign w:val="center"/>
          </w:tcPr>
          <w:p w14:paraId="67693A49" w14:textId="77777777" w:rsidR="008D0E09" w:rsidRPr="00ED0B91" w:rsidRDefault="008D0E09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856" w:type="pct"/>
            <w:vAlign w:val="center"/>
          </w:tcPr>
          <w:p w14:paraId="4AEE0259" w14:textId="77777777" w:rsidR="008D0E09" w:rsidRPr="00ED0B91" w:rsidRDefault="008D0E09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  <w:tc>
          <w:tcPr>
            <w:tcW w:w="960" w:type="pct"/>
            <w:vAlign w:val="center"/>
          </w:tcPr>
          <w:p w14:paraId="27DCE587" w14:textId="77777777" w:rsidR="008D0E09" w:rsidRPr="00ED0B91" w:rsidRDefault="008D0E09" w:rsidP="009F62C9">
            <w:pPr>
              <w:rPr>
                <w:rFonts w:ascii="Calibri" w:eastAsia="Arial Unicode MS" w:hAnsi="Calibri" w:cs="Calibri"/>
                <w:szCs w:val="20"/>
              </w:rPr>
            </w:pPr>
          </w:p>
        </w:tc>
      </w:tr>
    </w:tbl>
    <w:p w14:paraId="0E1D64BC" w14:textId="77777777" w:rsidR="00F6112F" w:rsidRPr="00ED0B91" w:rsidRDefault="00F6112F" w:rsidP="009F62C9">
      <w:pPr>
        <w:rPr>
          <w:rFonts w:ascii="Calibri" w:eastAsia="Arial Unicode MS" w:hAnsi="Calibri" w:cs="Calibri"/>
          <w:szCs w:val="20"/>
        </w:rPr>
      </w:pPr>
    </w:p>
    <w:p w14:paraId="7118ACAA" w14:textId="01D821BE" w:rsidR="00F6112F" w:rsidRPr="00ED0B91" w:rsidRDefault="00134BFF" w:rsidP="009F62C9">
      <w:pPr>
        <w:rPr>
          <w:rFonts w:ascii="Calibri" w:eastAsia="Arial Unicode MS" w:hAnsi="Calibri" w:cs="Calibri"/>
          <w:szCs w:val="20"/>
        </w:rPr>
      </w:pPr>
      <w:r w:rsidRPr="00ED0B91">
        <w:rPr>
          <w:rFonts w:ascii="Calibri" w:eastAsia="Arial Unicode MS" w:hAnsi="Calibri" w:cs="Calibri"/>
          <w:szCs w:val="20"/>
        </w:rPr>
        <w:t>Taraflar işbu Protokol hükümlerini kabul ve taahhüt eder</w:t>
      </w:r>
      <w:r w:rsidR="00F15E85" w:rsidRPr="00ED0B91">
        <w:rPr>
          <w:rFonts w:ascii="Calibri" w:eastAsia="Arial Unicode MS" w:hAnsi="Calibri" w:cs="Calibri"/>
          <w:szCs w:val="20"/>
        </w:rPr>
        <w:t xml:space="preserve">. Bu Protokol </w:t>
      </w:r>
      <w:sdt>
        <w:sdtPr>
          <w:rPr>
            <w:rFonts w:ascii="Calibri" w:eastAsia="Arial Unicode MS" w:hAnsi="Calibri" w:cs="Calibri"/>
            <w:szCs w:val="20"/>
          </w:rPr>
          <w:id w:val="1779061577"/>
          <w:placeholder>
            <w:docPart w:val="DefaultPlaceholder_-1854013440"/>
          </w:placeholder>
        </w:sdtPr>
        <w:sdtContent>
          <w:r w:rsidR="009105F0" w:rsidRPr="00ED0B91">
            <w:rPr>
              <w:rFonts w:ascii="Calibri" w:eastAsia="Arial Unicode MS" w:hAnsi="Calibri" w:cs="Calibri"/>
              <w:szCs w:val="20"/>
            </w:rPr>
            <w:t>#</w:t>
          </w:r>
          <w:r w:rsidR="009105F0" w:rsidRPr="00ED0B91">
            <w:rPr>
              <w:rFonts w:ascii="Calibri" w:eastAsia="Arial Unicode MS" w:hAnsi="Calibri" w:cs="Calibri"/>
              <w:b/>
              <w:bCs/>
              <w:szCs w:val="20"/>
            </w:rPr>
            <w:t>gg/aa/yyyy</w:t>
          </w:r>
        </w:sdtContent>
      </w:sdt>
      <w:r w:rsidR="009105F0" w:rsidRPr="00ED0B91">
        <w:rPr>
          <w:rFonts w:ascii="Calibri" w:eastAsia="Arial Unicode MS" w:hAnsi="Calibri" w:cs="Calibri"/>
          <w:szCs w:val="20"/>
        </w:rPr>
        <w:t>#</w:t>
      </w:r>
      <w:r w:rsidR="00F15E85" w:rsidRPr="00ED0B91">
        <w:rPr>
          <w:rFonts w:ascii="Calibri" w:eastAsia="Arial Unicode MS" w:hAnsi="Calibri" w:cs="Calibri"/>
          <w:szCs w:val="20"/>
        </w:rPr>
        <w:t xml:space="preserve"> tarihinde iki nüsha olarak düzenlenmiş ve </w:t>
      </w:r>
      <w:r w:rsidR="00510099" w:rsidRPr="00ED0B91">
        <w:rPr>
          <w:rFonts w:ascii="Calibri" w:eastAsia="Arial Unicode MS" w:hAnsi="Calibri" w:cs="Calibri"/>
          <w:szCs w:val="20"/>
        </w:rPr>
        <w:t>i</w:t>
      </w:r>
      <w:r w:rsidR="00F15E85" w:rsidRPr="00ED0B91">
        <w:rPr>
          <w:rFonts w:ascii="Calibri" w:eastAsia="Arial Unicode MS" w:hAnsi="Calibri" w:cs="Calibri"/>
          <w:szCs w:val="20"/>
        </w:rPr>
        <w:t>mzalanmıştır.</w:t>
      </w:r>
    </w:p>
    <w:tbl>
      <w:tblPr>
        <w:tblW w:w="5004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166"/>
        <w:gridCol w:w="5167"/>
      </w:tblGrid>
      <w:tr w:rsidR="000F1F36" w:rsidRPr="00ED0B91" w14:paraId="3A242C62" w14:textId="77777777" w:rsidTr="00ED0B91">
        <w:trPr>
          <w:trHeight w:val="1372"/>
        </w:trPr>
        <w:tc>
          <w:tcPr>
            <w:tcW w:w="2500" w:type="pct"/>
          </w:tcPr>
          <w:p w14:paraId="4CD0CB9B" w14:textId="263E3070" w:rsidR="009A19E8" w:rsidRPr="00ED0B91" w:rsidRDefault="006069E8" w:rsidP="009F62C9">
            <w:pPr>
              <w:jc w:val="center"/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</w:pPr>
            <w:r w:rsidRPr="00ED0B91"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  <w:t>İsim-</w:t>
            </w:r>
            <w:r w:rsidR="009A19E8" w:rsidRPr="00ED0B91"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  <w:t>Kaşe</w:t>
            </w:r>
            <w:r w:rsidRPr="00ED0B91"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  <w:t>-</w:t>
            </w:r>
            <w:r w:rsidR="009A19E8" w:rsidRPr="00ED0B91"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  <w:t>İmza</w:t>
            </w:r>
          </w:p>
          <w:p w14:paraId="011FC8F6" w14:textId="180E1284" w:rsidR="001D4959" w:rsidRPr="00ED0B91" w:rsidRDefault="000F1F36" w:rsidP="009F62C9">
            <w:pPr>
              <w:jc w:val="center"/>
              <w:rPr>
                <w:rFonts w:ascii="Calibri" w:eastAsia="Arial Unicode MS" w:hAnsi="Calibri" w:cs="Calibri"/>
                <w:szCs w:val="20"/>
              </w:rPr>
            </w:pPr>
            <w:r w:rsidRPr="00ED0B91">
              <w:rPr>
                <w:rFonts w:ascii="Calibri" w:eastAsia="Arial Unicode MS" w:hAnsi="Calibri" w:cs="Calibri"/>
                <w:szCs w:val="20"/>
              </w:rPr>
              <w:t>Pamukkale Üniversitesi</w:t>
            </w:r>
          </w:p>
          <w:p w14:paraId="7C6F2900" w14:textId="77777777" w:rsidR="000F1F36" w:rsidRPr="00ED0B91" w:rsidRDefault="00D0677A" w:rsidP="009F62C9">
            <w:pPr>
              <w:jc w:val="center"/>
              <w:rPr>
                <w:rFonts w:ascii="Calibri" w:eastAsia="Arial Unicode MS" w:hAnsi="Calibri" w:cs="Calibri"/>
                <w:szCs w:val="20"/>
              </w:rPr>
            </w:pPr>
            <w:r w:rsidRPr="00ED0B91">
              <w:rPr>
                <w:rFonts w:ascii="Calibri" w:eastAsia="Arial Unicode MS" w:hAnsi="Calibri" w:cs="Calibri"/>
                <w:szCs w:val="20"/>
              </w:rPr>
              <w:t>Bekilli</w:t>
            </w:r>
            <w:r w:rsidR="009A19E8" w:rsidRPr="00ED0B91">
              <w:rPr>
                <w:rFonts w:ascii="Calibri" w:eastAsia="Arial Unicode MS" w:hAnsi="Calibri" w:cs="Calibri"/>
                <w:szCs w:val="20"/>
              </w:rPr>
              <w:t xml:space="preserve"> Meslek Yüksekokulu Müdürü</w:t>
            </w:r>
          </w:p>
          <w:p w14:paraId="3B6D3C11" w14:textId="3656694A" w:rsidR="00A405CD" w:rsidRPr="00ED0B91" w:rsidRDefault="00A405CD" w:rsidP="009F62C9">
            <w:pPr>
              <w:jc w:val="center"/>
              <w:rPr>
                <w:rFonts w:ascii="Calibri" w:eastAsia="Arial Unicode MS" w:hAnsi="Calibri" w:cs="Calibri"/>
                <w:szCs w:val="20"/>
              </w:rPr>
            </w:pPr>
            <w:r w:rsidRPr="00ED0B91">
              <w:rPr>
                <w:rFonts w:ascii="Calibri" w:hAnsi="Calibri" w:cs="Calibri"/>
                <w:b/>
                <w:noProof/>
                <w:szCs w:val="20"/>
              </w:rPr>
              <w:drawing>
                <wp:inline distT="0" distB="0" distL="0" distR="0" wp14:anchorId="2C1216B3" wp14:editId="45F488D5">
                  <wp:extent cx="322385" cy="322385"/>
                  <wp:effectExtent l="0" t="0" r="1905" b="1905"/>
                  <wp:docPr id="1240702935" name="Resim 2" descr="metin, amblem, logo, simge, sembol içeren bir resim&#10;&#10;Yapay zeka tarafından oluşturulmuş içerik yanlış olabi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6434017" name="Resim 2" descr="metin, amblem, logo, simge, sembol içeren bir resim&#10;&#10;Yapay zeka tarafından oluşturulmuş içerik yanlış olabilir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385" cy="322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</w:tcPr>
          <w:p w14:paraId="07CB3536" w14:textId="62D8185C" w:rsidR="009A19E8" w:rsidRPr="00ED0B91" w:rsidRDefault="006069E8" w:rsidP="009F62C9">
            <w:pPr>
              <w:jc w:val="center"/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</w:pPr>
            <w:r w:rsidRPr="00ED0B91"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  <w:t>İsim-</w:t>
            </w:r>
            <w:r w:rsidR="009A19E8" w:rsidRPr="00ED0B91"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  <w:t>Kaşe</w:t>
            </w:r>
            <w:r w:rsidRPr="00ED0B91"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  <w:t>-</w:t>
            </w:r>
            <w:r w:rsidR="000F1F36" w:rsidRPr="00ED0B91">
              <w:rPr>
                <w:rFonts w:ascii="Calibri" w:eastAsia="Arial Unicode MS" w:hAnsi="Calibri" w:cs="Calibri"/>
                <w:color w:val="BFBFBF" w:themeColor="background1" w:themeShade="BF"/>
                <w:szCs w:val="20"/>
              </w:rPr>
              <w:t>İmza</w:t>
            </w:r>
          </w:p>
          <w:p w14:paraId="19C51ED4" w14:textId="77777777" w:rsidR="009A19E8" w:rsidRPr="00ED0B91" w:rsidRDefault="009A19E8" w:rsidP="009F62C9">
            <w:pPr>
              <w:jc w:val="center"/>
              <w:rPr>
                <w:rFonts w:ascii="Calibri" w:eastAsia="Arial Unicode MS" w:hAnsi="Calibri" w:cs="Calibri"/>
                <w:szCs w:val="20"/>
              </w:rPr>
            </w:pPr>
            <w:r w:rsidRPr="00ED0B91">
              <w:rPr>
                <w:rFonts w:ascii="Calibri" w:eastAsia="Arial Unicode MS" w:hAnsi="Calibri" w:cs="Calibri"/>
                <w:szCs w:val="20"/>
              </w:rPr>
              <w:t>İşletme İsmi</w:t>
            </w:r>
          </w:p>
          <w:p w14:paraId="3A3C660F" w14:textId="77777777" w:rsidR="000F1F36" w:rsidRPr="00ED0B91" w:rsidRDefault="000F1F36" w:rsidP="009F62C9">
            <w:pPr>
              <w:jc w:val="center"/>
              <w:rPr>
                <w:rFonts w:ascii="Calibri" w:eastAsia="Arial Unicode MS" w:hAnsi="Calibri" w:cs="Calibri"/>
                <w:szCs w:val="20"/>
              </w:rPr>
            </w:pPr>
            <w:r w:rsidRPr="00ED0B91">
              <w:rPr>
                <w:rFonts w:ascii="Calibri" w:eastAsia="Arial Unicode MS" w:hAnsi="Calibri" w:cs="Calibri"/>
                <w:szCs w:val="20"/>
              </w:rPr>
              <w:t>İşletme Yöneticisi</w:t>
            </w:r>
          </w:p>
        </w:tc>
      </w:tr>
    </w:tbl>
    <w:p w14:paraId="18C78AC3" w14:textId="77777777" w:rsidR="000F1F36" w:rsidRPr="00ED0B91" w:rsidRDefault="000F1F36" w:rsidP="00C70637">
      <w:pPr>
        <w:jc w:val="both"/>
        <w:rPr>
          <w:rFonts w:ascii="Calibri" w:eastAsia="Arial Unicode MS" w:hAnsi="Calibri" w:cs="Calibri"/>
          <w:szCs w:val="20"/>
        </w:rPr>
      </w:pPr>
    </w:p>
    <w:sectPr w:rsidR="000F1F36" w:rsidRPr="00ED0B91" w:rsidSect="00273810">
      <w:type w:val="continuous"/>
      <w:pgSz w:w="11906" w:h="16838" w:code="9"/>
      <w:pgMar w:top="851" w:right="720" w:bottom="431" w:left="851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F4CD0B" w14:textId="77777777" w:rsidR="00CA7C9A" w:rsidRDefault="00CA7C9A">
      <w:r>
        <w:separator/>
      </w:r>
    </w:p>
  </w:endnote>
  <w:endnote w:type="continuationSeparator" w:id="0">
    <w:p w14:paraId="5836535B" w14:textId="77777777" w:rsidR="00CA7C9A" w:rsidRDefault="00CA7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F7C95" w14:textId="77777777" w:rsidR="006A1B4F" w:rsidRDefault="006A1B4F" w:rsidP="00792170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0DBB65BB" w14:textId="77777777" w:rsidR="006A1B4F" w:rsidRDefault="006A1B4F" w:rsidP="00792170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47DC0" w14:textId="40E3BF6D" w:rsidR="003B013F" w:rsidRPr="00ED0B91" w:rsidRDefault="006B70E8" w:rsidP="00ED0B91">
    <w:pPr>
      <w:pStyle w:val="AltBilgi"/>
      <w:pBdr>
        <w:top w:val="single" w:sz="12" w:space="1" w:color="7F7F7F" w:themeColor="text1" w:themeTint="80"/>
      </w:pBdr>
      <w:tabs>
        <w:tab w:val="clear" w:pos="4536"/>
        <w:tab w:val="clear" w:pos="9072"/>
      </w:tabs>
      <w:jc w:val="center"/>
      <w:rPr>
        <w:rFonts w:ascii="Calibri" w:hAnsi="Calibri" w:cs="Calibri"/>
        <w:bCs/>
        <w:sz w:val="16"/>
        <w:szCs w:val="16"/>
      </w:rPr>
    </w:pPr>
    <w:r w:rsidRPr="00ED0B91">
      <w:rPr>
        <w:rFonts w:ascii="Calibri" w:hAnsi="Calibri" w:cs="Calibri"/>
        <w:bCs/>
        <w:sz w:val="16"/>
        <w:szCs w:val="16"/>
      </w:rPr>
      <w:t>FORM: İME-BEMYO-</w:t>
    </w:r>
    <w:r w:rsidR="00F95DCF" w:rsidRPr="00ED0B91">
      <w:rPr>
        <w:rFonts w:ascii="Calibri" w:hAnsi="Calibri" w:cs="Calibri"/>
        <w:bCs/>
        <w:sz w:val="16"/>
        <w:szCs w:val="16"/>
      </w:rPr>
      <w:t xml:space="preserve">01 </w:t>
    </w:r>
    <w:r w:rsidR="001C4D5E" w:rsidRPr="00ED0B91">
      <w:rPr>
        <w:rFonts w:ascii="Calibri" w:hAnsi="Calibri" w:cs="Calibri"/>
        <w:bCs/>
        <w:sz w:val="16"/>
        <w:szCs w:val="16"/>
      </w:rPr>
      <w:t>|</w:t>
    </w:r>
    <w:r w:rsidR="001C4D5E" w:rsidRPr="00ED0B91">
      <w:rPr>
        <w:rFonts w:ascii="Calibri" w:hAnsi="Calibri" w:cs="Calibri"/>
        <w:bCs/>
        <w:noProof/>
        <w:sz w:val="16"/>
        <w:szCs w:val="16"/>
      </w:rPr>
      <w:t xml:space="preserve"> BELGE</w:t>
    </w:r>
    <w:r w:rsidRPr="00ED0B91">
      <w:rPr>
        <w:rFonts w:ascii="Calibri" w:hAnsi="Calibri" w:cs="Calibri"/>
        <w:bCs/>
        <w:noProof/>
        <w:sz w:val="16"/>
        <w:szCs w:val="16"/>
      </w:rPr>
      <w:t xml:space="preserve"> YAZDIRMA ZAMANI: </w:t>
    </w:r>
    <w:r w:rsidR="00273810" w:rsidRPr="00ED0B91">
      <w:rPr>
        <w:rFonts w:ascii="Calibri" w:hAnsi="Calibri" w:cs="Calibri"/>
        <w:bCs/>
        <w:noProof/>
        <w:sz w:val="16"/>
        <w:szCs w:val="16"/>
      </w:rPr>
      <w:fldChar w:fldCharType="begin"/>
    </w:r>
    <w:r w:rsidR="00273810" w:rsidRPr="00ED0B91">
      <w:rPr>
        <w:rFonts w:ascii="Calibri" w:hAnsi="Calibri" w:cs="Calibri"/>
        <w:bCs/>
        <w:noProof/>
        <w:sz w:val="16"/>
        <w:szCs w:val="16"/>
      </w:rPr>
      <w:instrText xml:space="preserve"> TIME \@ "d.MM.yyyy HH:mm" </w:instrText>
    </w:r>
    <w:r w:rsidR="00273810" w:rsidRPr="00ED0B91">
      <w:rPr>
        <w:rFonts w:ascii="Calibri" w:hAnsi="Calibri" w:cs="Calibri"/>
        <w:bCs/>
        <w:noProof/>
        <w:sz w:val="16"/>
        <w:szCs w:val="16"/>
      </w:rPr>
      <w:fldChar w:fldCharType="separate"/>
    </w:r>
    <w:r w:rsidR="009D0AD2">
      <w:rPr>
        <w:rFonts w:ascii="Calibri" w:hAnsi="Calibri" w:cs="Calibri"/>
        <w:bCs/>
        <w:noProof/>
        <w:sz w:val="16"/>
        <w:szCs w:val="16"/>
      </w:rPr>
      <w:t>13.12.2025 13:56</w:t>
    </w:r>
    <w:r w:rsidR="00273810" w:rsidRPr="00ED0B91">
      <w:rPr>
        <w:rFonts w:ascii="Calibri" w:hAnsi="Calibri" w:cs="Calibri"/>
        <w:bCs/>
        <w:noProof/>
        <w:sz w:val="16"/>
        <w:szCs w:val="16"/>
      </w:rPr>
      <w:fldChar w:fldCharType="end"/>
    </w:r>
    <w:r w:rsidRPr="00ED0B91">
      <w:rPr>
        <w:rFonts w:ascii="Calibri" w:hAnsi="Calibri" w:cs="Calibri"/>
        <w:bCs/>
        <w:noProof/>
        <w:sz w:val="16"/>
        <w:szCs w:val="16"/>
      </w:rPr>
      <w:t xml:space="preserve">  | SAYFA NO: </w:t>
    </w:r>
    <w:r w:rsidR="00273810" w:rsidRPr="00ED0B91">
      <w:rPr>
        <w:rFonts w:ascii="Calibri" w:hAnsi="Calibri" w:cs="Calibri"/>
        <w:bCs/>
        <w:sz w:val="16"/>
        <w:szCs w:val="16"/>
      </w:rPr>
      <w:fldChar w:fldCharType="begin"/>
    </w:r>
    <w:r w:rsidR="00273810" w:rsidRPr="00ED0B91">
      <w:rPr>
        <w:rFonts w:ascii="Calibri" w:hAnsi="Calibri" w:cs="Calibri"/>
        <w:bCs/>
        <w:sz w:val="16"/>
        <w:szCs w:val="16"/>
      </w:rPr>
      <w:instrText>PAGE   \* MERGEFORMAT</w:instrText>
    </w:r>
    <w:r w:rsidR="00273810" w:rsidRPr="00ED0B91">
      <w:rPr>
        <w:rFonts w:ascii="Calibri" w:hAnsi="Calibri" w:cs="Calibri"/>
        <w:bCs/>
        <w:sz w:val="16"/>
        <w:szCs w:val="16"/>
      </w:rPr>
      <w:fldChar w:fldCharType="separate"/>
    </w:r>
    <w:r w:rsidRPr="00ED0B91">
      <w:rPr>
        <w:rFonts w:ascii="Calibri" w:hAnsi="Calibri" w:cs="Calibri"/>
        <w:bCs/>
        <w:sz w:val="16"/>
        <w:szCs w:val="16"/>
      </w:rPr>
      <w:t>1</w:t>
    </w:r>
    <w:r w:rsidR="00273810" w:rsidRPr="00ED0B91">
      <w:rPr>
        <w:rFonts w:ascii="Calibri" w:hAnsi="Calibri" w:cs="Calibri"/>
        <w:bCs/>
        <w:sz w:val="16"/>
        <w:szCs w:val="16"/>
      </w:rPr>
      <w:fldChar w:fldCharType="end"/>
    </w:r>
    <w:r w:rsidRPr="00ED0B91">
      <w:rPr>
        <w:rFonts w:ascii="Calibri" w:hAnsi="Calibri" w:cs="Calibri"/>
        <w:bCs/>
        <w:sz w:val="16"/>
        <w:szCs w:val="16"/>
      </w:rPr>
      <w:t xml:space="preserve"> | TOPLAM SAYFA:</w:t>
    </w:r>
    <w:r w:rsidR="00273810" w:rsidRPr="00ED0B91">
      <w:rPr>
        <w:rFonts w:ascii="Calibri" w:hAnsi="Calibri" w:cs="Calibri"/>
        <w:bCs/>
        <w:sz w:val="16"/>
        <w:szCs w:val="16"/>
      </w:rPr>
      <w:fldChar w:fldCharType="begin"/>
    </w:r>
    <w:r w:rsidR="00273810" w:rsidRPr="00ED0B91">
      <w:rPr>
        <w:rFonts w:ascii="Calibri" w:hAnsi="Calibri" w:cs="Calibri"/>
        <w:bCs/>
        <w:sz w:val="16"/>
        <w:szCs w:val="16"/>
      </w:rPr>
      <w:instrText xml:space="preserve"> NUMPAGES  \* Arabic  \* MERGEFORMAT </w:instrText>
    </w:r>
    <w:r w:rsidR="00273810" w:rsidRPr="00ED0B91">
      <w:rPr>
        <w:rFonts w:ascii="Calibri" w:hAnsi="Calibri" w:cs="Calibri"/>
        <w:bCs/>
        <w:sz w:val="16"/>
        <w:szCs w:val="16"/>
      </w:rPr>
      <w:fldChar w:fldCharType="separate"/>
    </w:r>
    <w:r w:rsidRPr="00ED0B91">
      <w:rPr>
        <w:rFonts w:ascii="Calibri" w:hAnsi="Calibri" w:cs="Calibri"/>
        <w:bCs/>
        <w:sz w:val="16"/>
        <w:szCs w:val="16"/>
      </w:rPr>
      <w:t>1</w:t>
    </w:r>
    <w:r w:rsidR="00273810" w:rsidRPr="00ED0B91">
      <w:rPr>
        <w:rFonts w:ascii="Calibri" w:hAnsi="Calibri" w:cs="Calibri"/>
        <w:bCs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AC355" w14:textId="77777777" w:rsidR="009D0AD2" w:rsidRDefault="009D0AD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96EF03" w14:textId="77777777" w:rsidR="00CA7C9A" w:rsidRDefault="00CA7C9A">
      <w:r>
        <w:separator/>
      </w:r>
    </w:p>
  </w:footnote>
  <w:footnote w:type="continuationSeparator" w:id="0">
    <w:p w14:paraId="6405E461" w14:textId="77777777" w:rsidR="00CA7C9A" w:rsidRDefault="00CA7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715F1" w14:textId="0E37AD41" w:rsidR="009105F0" w:rsidRDefault="009D0AD2">
    <w:pPr>
      <w:pStyle w:val="stBilgi"/>
    </w:pPr>
    <w:r>
      <w:rPr>
        <w:noProof/>
      </w:rPr>
      <w:pict w14:anchorId="08FE42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29672" o:spid="_x0000_s1029" type="#_x0000_t75" style="position:absolute;margin-left:0;margin-top:0;width:480pt;height:480pt;z-index:-251657216;mso-position-horizontal:center;mso-position-horizontal-relative:margin;mso-position-vertical:center;mso-position-vertical-relative:margin" o:allowincell="f">
          <v:imagedata r:id="rId1" o:title="logosbarkafo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545FBD" w14:textId="1D3F539C" w:rsidR="003B013F" w:rsidRDefault="009D0AD2">
    <w:pPr>
      <w:pStyle w:val="stBilgi"/>
      <w:jc w:val="center"/>
    </w:pPr>
    <w:r>
      <w:rPr>
        <w:noProof/>
      </w:rPr>
      <w:pict w14:anchorId="217745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29673" o:spid="_x0000_s1030" type="#_x0000_t75" style="position:absolute;left:0;text-align:left;margin-left:0;margin-top:0;width:480pt;height:480pt;z-index:-251656192;mso-position-horizontal:center;mso-position-horizontal-relative:margin;mso-position-vertical:center;mso-position-vertical-relative:margin" o:allowincell="f">
          <v:imagedata r:id="rId1" o:title="logosbarkafon"/>
        </v:shape>
      </w:pict>
    </w:r>
  </w:p>
  <w:p w14:paraId="10E984DE" w14:textId="77777777" w:rsidR="003B013F" w:rsidRDefault="003B013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A1F00" w14:textId="35E46E78" w:rsidR="009105F0" w:rsidRDefault="009D0AD2">
    <w:pPr>
      <w:pStyle w:val="stBilgi"/>
    </w:pPr>
    <w:r>
      <w:rPr>
        <w:noProof/>
      </w:rPr>
      <w:pict w14:anchorId="176EBC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29671" o:spid="_x0000_s1028" type="#_x0000_t75" style="position:absolute;margin-left:0;margin-top:0;width:480pt;height:480pt;z-index:-251658240;mso-position-horizontal:center;mso-position-horizontal-relative:margin;mso-position-vertical:center;mso-position-vertical-relative:margin" o:allowincell="f">
          <v:imagedata r:id="rId1" o:title="logosbarkafo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531D6"/>
    <w:multiLevelType w:val="hybridMultilevel"/>
    <w:tmpl w:val="F5AA1E6A"/>
    <w:lvl w:ilvl="0" w:tplc="329E255E">
      <w:start w:val="20"/>
      <w:numFmt w:val="bullet"/>
      <w:lvlText w:val=""/>
      <w:lvlJc w:val="left"/>
      <w:pPr>
        <w:ind w:left="720" w:hanging="360"/>
      </w:pPr>
      <w:rPr>
        <w:rFonts w:ascii="Symbol" w:eastAsia="Arial Unicode MS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64C53"/>
    <w:multiLevelType w:val="hybridMultilevel"/>
    <w:tmpl w:val="75B4D6C2"/>
    <w:lvl w:ilvl="0" w:tplc="934A02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DB0FFF"/>
    <w:multiLevelType w:val="hybridMultilevel"/>
    <w:tmpl w:val="4A04C822"/>
    <w:lvl w:ilvl="0" w:tplc="BE44AB1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E13D13"/>
    <w:multiLevelType w:val="hybridMultilevel"/>
    <w:tmpl w:val="47D66BD0"/>
    <w:lvl w:ilvl="0" w:tplc="5B98309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7923E3"/>
    <w:multiLevelType w:val="multilevel"/>
    <w:tmpl w:val="041F001D"/>
    <w:styleLink w:val="Protokol"/>
    <w:lvl w:ilvl="0">
      <w:start w:val="1"/>
      <w:numFmt w:val="none"/>
      <w:lvlText w:val="%1)"/>
      <w:lvlJc w:val="left"/>
      <w:pPr>
        <w:ind w:left="360" w:hanging="360"/>
      </w:pPr>
      <w:rPr>
        <w:rFonts w:ascii="Times New Roman" w:hAnsi="Times New Roman"/>
        <w:b/>
        <w:sz w:val="1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82F4CC1"/>
    <w:multiLevelType w:val="hybridMultilevel"/>
    <w:tmpl w:val="8EEED2A4"/>
    <w:lvl w:ilvl="0" w:tplc="B4944A1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05C492C"/>
    <w:multiLevelType w:val="hybridMultilevel"/>
    <w:tmpl w:val="D9FAE93C"/>
    <w:lvl w:ilvl="0" w:tplc="AC54A6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6F2637F"/>
    <w:multiLevelType w:val="multilevel"/>
    <w:tmpl w:val="54F6D3E0"/>
    <w:lvl w:ilvl="0">
      <w:start w:val="1"/>
      <w:numFmt w:val="none"/>
      <w:lvlText w:val="%1"/>
      <w:lvlJc w:val="left"/>
      <w:pPr>
        <w:ind w:left="360" w:hanging="360"/>
      </w:pPr>
      <w:rPr>
        <w:rFonts w:ascii="Times New Roman" w:hAnsi="Times New Roman" w:hint="default"/>
        <w:b/>
        <w:sz w:val="18"/>
      </w:rPr>
    </w:lvl>
    <w:lvl w:ilvl="1">
      <w:start w:val="1"/>
      <w:numFmt w:val="decimal"/>
      <w:lvlText w:val="MADDE %2: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3551C69"/>
    <w:multiLevelType w:val="hybridMultilevel"/>
    <w:tmpl w:val="4F361B72"/>
    <w:lvl w:ilvl="0" w:tplc="AFE0D77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6D3120A"/>
    <w:multiLevelType w:val="hybridMultilevel"/>
    <w:tmpl w:val="7AF0D14A"/>
    <w:lvl w:ilvl="0" w:tplc="B6880CE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15D694E"/>
    <w:multiLevelType w:val="hybridMultilevel"/>
    <w:tmpl w:val="645CAF90"/>
    <w:lvl w:ilvl="0" w:tplc="AC54A6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65332F"/>
    <w:multiLevelType w:val="multilevel"/>
    <w:tmpl w:val="073CFC3C"/>
    <w:lvl w:ilvl="0">
      <w:start w:val="1"/>
      <w:numFmt w:val="none"/>
      <w:lvlText w:val="%1"/>
      <w:lvlJc w:val="left"/>
      <w:pPr>
        <w:ind w:left="360" w:hanging="360"/>
      </w:pPr>
      <w:rPr>
        <w:rFonts w:ascii="Times New Roman" w:hAnsi="Times New Roman" w:hint="default"/>
        <w:b/>
        <w:sz w:val="18"/>
      </w:rPr>
    </w:lvl>
    <w:lvl w:ilvl="1">
      <w:start w:val="1"/>
      <w:numFmt w:val="decimal"/>
      <w:lvlText w:val="MADDE %2:"/>
      <w:lvlJc w:val="left"/>
      <w:pPr>
        <w:ind w:left="720" w:hanging="360"/>
      </w:pPr>
      <w:rPr>
        <w:rFonts w:ascii="Times New Roman" w:hAnsi="Times New Roman" w:hint="default"/>
        <w:b/>
        <w:i w:val="0"/>
        <w:sz w:val="18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77332858"/>
    <w:multiLevelType w:val="hybridMultilevel"/>
    <w:tmpl w:val="60F4D874"/>
    <w:lvl w:ilvl="0" w:tplc="2DA8D4E2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7C16B9C"/>
    <w:multiLevelType w:val="hybridMultilevel"/>
    <w:tmpl w:val="99BA1AA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4864943">
    <w:abstractNumId w:val="9"/>
  </w:num>
  <w:num w:numId="2" w16cid:durableId="1401367958">
    <w:abstractNumId w:val="6"/>
  </w:num>
  <w:num w:numId="3" w16cid:durableId="2091852449">
    <w:abstractNumId w:val="1"/>
  </w:num>
  <w:num w:numId="4" w16cid:durableId="628588080">
    <w:abstractNumId w:val="13"/>
  </w:num>
  <w:num w:numId="5" w16cid:durableId="15517657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027013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90088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64437940">
    <w:abstractNumId w:val="5"/>
  </w:num>
  <w:num w:numId="9" w16cid:durableId="567614121">
    <w:abstractNumId w:val="12"/>
  </w:num>
  <w:num w:numId="10" w16cid:durableId="174812037">
    <w:abstractNumId w:val="10"/>
  </w:num>
  <w:num w:numId="11" w16cid:durableId="553738084">
    <w:abstractNumId w:val="0"/>
  </w:num>
  <w:num w:numId="12" w16cid:durableId="1472136898">
    <w:abstractNumId w:val="4"/>
  </w:num>
  <w:num w:numId="13" w16cid:durableId="1599479407">
    <w:abstractNumId w:val="7"/>
  </w:num>
  <w:num w:numId="14" w16cid:durableId="48424931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TSzNDQ3MTYxMTNR0lEKTi0uzszPAykwqQUA4l/TViwAAAA="/>
  </w:docVars>
  <w:rsids>
    <w:rsidRoot w:val="00B81B01"/>
    <w:rsid w:val="00002C55"/>
    <w:rsid w:val="00002DFA"/>
    <w:rsid w:val="000042FC"/>
    <w:rsid w:val="00011AC5"/>
    <w:rsid w:val="00011E48"/>
    <w:rsid w:val="00013805"/>
    <w:rsid w:val="00016088"/>
    <w:rsid w:val="000168AF"/>
    <w:rsid w:val="00030CA9"/>
    <w:rsid w:val="00036381"/>
    <w:rsid w:val="00041014"/>
    <w:rsid w:val="00043609"/>
    <w:rsid w:val="00044859"/>
    <w:rsid w:val="000456C0"/>
    <w:rsid w:val="000519A7"/>
    <w:rsid w:val="00065CAA"/>
    <w:rsid w:val="000677A9"/>
    <w:rsid w:val="00074253"/>
    <w:rsid w:val="00077928"/>
    <w:rsid w:val="00077D69"/>
    <w:rsid w:val="00080A79"/>
    <w:rsid w:val="00085758"/>
    <w:rsid w:val="000870E3"/>
    <w:rsid w:val="000873B9"/>
    <w:rsid w:val="00092207"/>
    <w:rsid w:val="000A3FF8"/>
    <w:rsid w:val="000A46F8"/>
    <w:rsid w:val="000B0752"/>
    <w:rsid w:val="000B3999"/>
    <w:rsid w:val="000B6665"/>
    <w:rsid w:val="000C05C0"/>
    <w:rsid w:val="000E03C0"/>
    <w:rsid w:val="000E14C2"/>
    <w:rsid w:val="000E1BD4"/>
    <w:rsid w:val="000E2E20"/>
    <w:rsid w:val="000E62FA"/>
    <w:rsid w:val="000F1F36"/>
    <w:rsid w:val="000F27CC"/>
    <w:rsid w:val="000F6C75"/>
    <w:rsid w:val="001117AE"/>
    <w:rsid w:val="001138B0"/>
    <w:rsid w:val="00113F99"/>
    <w:rsid w:val="00114D9C"/>
    <w:rsid w:val="00116C71"/>
    <w:rsid w:val="0012011E"/>
    <w:rsid w:val="00120920"/>
    <w:rsid w:val="00124B4F"/>
    <w:rsid w:val="00126DAC"/>
    <w:rsid w:val="0012767D"/>
    <w:rsid w:val="00132E48"/>
    <w:rsid w:val="00134458"/>
    <w:rsid w:val="00134BFF"/>
    <w:rsid w:val="00135382"/>
    <w:rsid w:val="00140F28"/>
    <w:rsid w:val="001441F7"/>
    <w:rsid w:val="001459DF"/>
    <w:rsid w:val="00145B08"/>
    <w:rsid w:val="001500F3"/>
    <w:rsid w:val="0015192B"/>
    <w:rsid w:val="00152236"/>
    <w:rsid w:val="001567F7"/>
    <w:rsid w:val="00156940"/>
    <w:rsid w:val="0016102E"/>
    <w:rsid w:val="001628EC"/>
    <w:rsid w:val="0016358E"/>
    <w:rsid w:val="001724DD"/>
    <w:rsid w:val="00176C67"/>
    <w:rsid w:val="00181355"/>
    <w:rsid w:val="00184147"/>
    <w:rsid w:val="0019659D"/>
    <w:rsid w:val="001A1429"/>
    <w:rsid w:val="001A5A65"/>
    <w:rsid w:val="001A6B82"/>
    <w:rsid w:val="001A78DB"/>
    <w:rsid w:val="001A7F05"/>
    <w:rsid w:val="001B062D"/>
    <w:rsid w:val="001B707F"/>
    <w:rsid w:val="001C411B"/>
    <w:rsid w:val="001C4D5E"/>
    <w:rsid w:val="001D12BC"/>
    <w:rsid w:val="001D246E"/>
    <w:rsid w:val="001D4959"/>
    <w:rsid w:val="001D5484"/>
    <w:rsid w:val="001E1E9D"/>
    <w:rsid w:val="001E3F8B"/>
    <w:rsid w:val="001E4622"/>
    <w:rsid w:val="001E4822"/>
    <w:rsid w:val="001E4DC9"/>
    <w:rsid w:val="001E7A7F"/>
    <w:rsid w:val="001F0C94"/>
    <w:rsid w:val="001F4195"/>
    <w:rsid w:val="001F7D18"/>
    <w:rsid w:val="002002F7"/>
    <w:rsid w:val="00202D2B"/>
    <w:rsid w:val="002057A1"/>
    <w:rsid w:val="002100B4"/>
    <w:rsid w:val="002119D7"/>
    <w:rsid w:val="002145AB"/>
    <w:rsid w:val="00215D2F"/>
    <w:rsid w:val="00217181"/>
    <w:rsid w:val="002171EF"/>
    <w:rsid w:val="00217937"/>
    <w:rsid w:val="00222475"/>
    <w:rsid w:val="00226A34"/>
    <w:rsid w:val="00230775"/>
    <w:rsid w:val="0023093B"/>
    <w:rsid w:val="002341F5"/>
    <w:rsid w:val="00240249"/>
    <w:rsid w:val="00242BB9"/>
    <w:rsid w:val="002523D0"/>
    <w:rsid w:val="0025374F"/>
    <w:rsid w:val="0026220A"/>
    <w:rsid w:val="00262DCF"/>
    <w:rsid w:val="00262E16"/>
    <w:rsid w:val="00266958"/>
    <w:rsid w:val="00271B34"/>
    <w:rsid w:val="00273810"/>
    <w:rsid w:val="0027703D"/>
    <w:rsid w:val="00282041"/>
    <w:rsid w:val="0028630D"/>
    <w:rsid w:val="002869BC"/>
    <w:rsid w:val="002919AE"/>
    <w:rsid w:val="00295178"/>
    <w:rsid w:val="002A004A"/>
    <w:rsid w:val="002A17A2"/>
    <w:rsid w:val="002A2BB0"/>
    <w:rsid w:val="002A3224"/>
    <w:rsid w:val="002A3B08"/>
    <w:rsid w:val="002A54B5"/>
    <w:rsid w:val="002B51E6"/>
    <w:rsid w:val="002B6800"/>
    <w:rsid w:val="002C4DC6"/>
    <w:rsid w:val="002D09B4"/>
    <w:rsid w:val="002D2892"/>
    <w:rsid w:val="002D2BB1"/>
    <w:rsid w:val="002D3051"/>
    <w:rsid w:val="002D719F"/>
    <w:rsid w:val="002E041C"/>
    <w:rsid w:val="002E1930"/>
    <w:rsid w:val="002E2F0E"/>
    <w:rsid w:val="002F0354"/>
    <w:rsid w:val="002F17AE"/>
    <w:rsid w:val="002F4022"/>
    <w:rsid w:val="002F6645"/>
    <w:rsid w:val="0030075C"/>
    <w:rsid w:val="003021A0"/>
    <w:rsid w:val="0030300E"/>
    <w:rsid w:val="003032C9"/>
    <w:rsid w:val="00306ECB"/>
    <w:rsid w:val="00315BDF"/>
    <w:rsid w:val="00320110"/>
    <w:rsid w:val="00320E68"/>
    <w:rsid w:val="00323B82"/>
    <w:rsid w:val="00325492"/>
    <w:rsid w:val="00334434"/>
    <w:rsid w:val="00336C7F"/>
    <w:rsid w:val="0035229E"/>
    <w:rsid w:val="0035339B"/>
    <w:rsid w:val="00361741"/>
    <w:rsid w:val="003629FD"/>
    <w:rsid w:val="00366714"/>
    <w:rsid w:val="0037097F"/>
    <w:rsid w:val="00373291"/>
    <w:rsid w:val="00380068"/>
    <w:rsid w:val="003923F2"/>
    <w:rsid w:val="00393A24"/>
    <w:rsid w:val="00395BC6"/>
    <w:rsid w:val="00396F8E"/>
    <w:rsid w:val="0039783B"/>
    <w:rsid w:val="00397EC4"/>
    <w:rsid w:val="003A4939"/>
    <w:rsid w:val="003A514D"/>
    <w:rsid w:val="003A7CCB"/>
    <w:rsid w:val="003B013F"/>
    <w:rsid w:val="003B066F"/>
    <w:rsid w:val="003B52AC"/>
    <w:rsid w:val="003B7E49"/>
    <w:rsid w:val="003C5494"/>
    <w:rsid w:val="003D16AD"/>
    <w:rsid w:val="003D21BF"/>
    <w:rsid w:val="003D22A1"/>
    <w:rsid w:val="003D304F"/>
    <w:rsid w:val="003D322A"/>
    <w:rsid w:val="003D3A01"/>
    <w:rsid w:val="003D4AE4"/>
    <w:rsid w:val="003D6D73"/>
    <w:rsid w:val="003E0A7B"/>
    <w:rsid w:val="003E2C9E"/>
    <w:rsid w:val="003E3C5A"/>
    <w:rsid w:val="003F634C"/>
    <w:rsid w:val="003F6E5F"/>
    <w:rsid w:val="00402BF4"/>
    <w:rsid w:val="00406A23"/>
    <w:rsid w:val="00410BA9"/>
    <w:rsid w:val="00414F1E"/>
    <w:rsid w:val="004226EE"/>
    <w:rsid w:val="00423376"/>
    <w:rsid w:val="004259DD"/>
    <w:rsid w:val="00426BB7"/>
    <w:rsid w:val="00427EEE"/>
    <w:rsid w:val="0043638F"/>
    <w:rsid w:val="00437EEC"/>
    <w:rsid w:val="004400E7"/>
    <w:rsid w:val="00441978"/>
    <w:rsid w:val="00442825"/>
    <w:rsid w:val="004448FB"/>
    <w:rsid w:val="00447A5F"/>
    <w:rsid w:val="004546B5"/>
    <w:rsid w:val="0046251B"/>
    <w:rsid w:val="00462612"/>
    <w:rsid w:val="004633C4"/>
    <w:rsid w:val="00463B86"/>
    <w:rsid w:val="00463F12"/>
    <w:rsid w:val="00465385"/>
    <w:rsid w:val="0047159B"/>
    <w:rsid w:val="00473A0B"/>
    <w:rsid w:val="004804AC"/>
    <w:rsid w:val="00484C19"/>
    <w:rsid w:val="00497777"/>
    <w:rsid w:val="004A4D3C"/>
    <w:rsid w:val="004A56FE"/>
    <w:rsid w:val="004A5871"/>
    <w:rsid w:val="004A6351"/>
    <w:rsid w:val="004A7112"/>
    <w:rsid w:val="004B0919"/>
    <w:rsid w:val="004B0BCC"/>
    <w:rsid w:val="004B7497"/>
    <w:rsid w:val="004C1D0D"/>
    <w:rsid w:val="004C2721"/>
    <w:rsid w:val="004C3542"/>
    <w:rsid w:val="004D10E9"/>
    <w:rsid w:val="004E4661"/>
    <w:rsid w:val="004E530C"/>
    <w:rsid w:val="004E5D4B"/>
    <w:rsid w:val="004F3EBB"/>
    <w:rsid w:val="004F5D51"/>
    <w:rsid w:val="004F61A6"/>
    <w:rsid w:val="00502781"/>
    <w:rsid w:val="00507B2B"/>
    <w:rsid w:val="00510099"/>
    <w:rsid w:val="005119DC"/>
    <w:rsid w:val="00513E33"/>
    <w:rsid w:val="005149FC"/>
    <w:rsid w:val="005306E9"/>
    <w:rsid w:val="005309EC"/>
    <w:rsid w:val="005404DA"/>
    <w:rsid w:val="00544C6C"/>
    <w:rsid w:val="005522EA"/>
    <w:rsid w:val="005555D1"/>
    <w:rsid w:val="005560A5"/>
    <w:rsid w:val="00557243"/>
    <w:rsid w:val="00562D77"/>
    <w:rsid w:val="00563145"/>
    <w:rsid w:val="005633F4"/>
    <w:rsid w:val="00570A31"/>
    <w:rsid w:val="00573154"/>
    <w:rsid w:val="005744C9"/>
    <w:rsid w:val="00582069"/>
    <w:rsid w:val="00595C5C"/>
    <w:rsid w:val="005A0E8D"/>
    <w:rsid w:val="005A3102"/>
    <w:rsid w:val="005A4929"/>
    <w:rsid w:val="005A7A43"/>
    <w:rsid w:val="005B0F30"/>
    <w:rsid w:val="005B4432"/>
    <w:rsid w:val="005C20F8"/>
    <w:rsid w:val="005C320A"/>
    <w:rsid w:val="005C7143"/>
    <w:rsid w:val="005D1F0C"/>
    <w:rsid w:val="005D3728"/>
    <w:rsid w:val="005D5821"/>
    <w:rsid w:val="005D6001"/>
    <w:rsid w:val="005E2DB3"/>
    <w:rsid w:val="005E409F"/>
    <w:rsid w:val="005F1B93"/>
    <w:rsid w:val="005F48FA"/>
    <w:rsid w:val="005F7392"/>
    <w:rsid w:val="006069E8"/>
    <w:rsid w:val="0061294C"/>
    <w:rsid w:val="00613E5E"/>
    <w:rsid w:val="00625063"/>
    <w:rsid w:val="006362B1"/>
    <w:rsid w:val="00636587"/>
    <w:rsid w:val="006411D8"/>
    <w:rsid w:val="00643021"/>
    <w:rsid w:val="00645A35"/>
    <w:rsid w:val="006464FD"/>
    <w:rsid w:val="00653A51"/>
    <w:rsid w:val="006628ED"/>
    <w:rsid w:val="006638CC"/>
    <w:rsid w:val="006641E7"/>
    <w:rsid w:val="00665435"/>
    <w:rsid w:val="00666DA6"/>
    <w:rsid w:val="0067128F"/>
    <w:rsid w:val="006772AD"/>
    <w:rsid w:val="006778F5"/>
    <w:rsid w:val="00681E7B"/>
    <w:rsid w:val="00682275"/>
    <w:rsid w:val="00682B5D"/>
    <w:rsid w:val="0068583D"/>
    <w:rsid w:val="006873B7"/>
    <w:rsid w:val="00692668"/>
    <w:rsid w:val="006961AE"/>
    <w:rsid w:val="006A1B4F"/>
    <w:rsid w:val="006A7B38"/>
    <w:rsid w:val="006B142A"/>
    <w:rsid w:val="006B1F80"/>
    <w:rsid w:val="006B4520"/>
    <w:rsid w:val="006B70E8"/>
    <w:rsid w:val="006B7D6F"/>
    <w:rsid w:val="006C12F0"/>
    <w:rsid w:val="006C19FC"/>
    <w:rsid w:val="006C2CD2"/>
    <w:rsid w:val="006C5297"/>
    <w:rsid w:val="006C6EEE"/>
    <w:rsid w:val="006D382A"/>
    <w:rsid w:val="006D58F4"/>
    <w:rsid w:val="006E14E8"/>
    <w:rsid w:val="006E35E3"/>
    <w:rsid w:val="006F1513"/>
    <w:rsid w:val="006F175A"/>
    <w:rsid w:val="006F22EA"/>
    <w:rsid w:val="006F66D0"/>
    <w:rsid w:val="006F6C2B"/>
    <w:rsid w:val="00702325"/>
    <w:rsid w:val="00703792"/>
    <w:rsid w:val="00707773"/>
    <w:rsid w:val="00711D0C"/>
    <w:rsid w:val="00712C07"/>
    <w:rsid w:val="00712FBE"/>
    <w:rsid w:val="007162BA"/>
    <w:rsid w:val="00717F4D"/>
    <w:rsid w:val="007271AF"/>
    <w:rsid w:val="007276F4"/>
    <w:rsid w:val="007302F5"/>
    <w:rsid w:val="00732827"/>
    <w:rsid w:val="00737F0B"/>
    <w:rsid w:val="0074115F"/>
    <w:rsid w:val="00741A33"/>
    <w:rsid w:val="00743C58"/>
    <w:rsid w:val="00747F3D"/>
    <w:rsid w:val="00757523"/>
    <w:rsid w:val="00762BC7"/>
    <w:rsid w:val="007666F3"/>
    <w:rsid w:val="00767BB7"/>
    <w:rsid w:val="00770019"/>
    <w:rsid w:val="00771E03"/>
    <w:rsid w:val="00772203"/>
    <w:rsid w:val="00773E0C"/>
    <w:rsid w:val="00790BD7"/>
    <w:rsid w:val="00792170"/>
    <w:rsid w:val="0079496D"/>
    <w:rsid w:val="007A0CD7"/>
    <w:rsid w:val="007A173D"/>
    <w:rsid w:val="007A54F9"/>
    <w:rsid w:val="007A68B0"/>
    <w:rsid w:val="007B35FC"/>
    <w:rsid w:val="007B5FB4"/>
    <w:rsid w:val="007B6405"/>
    <w:rsid w:val="007B646D"/>
    <w:rsid w:val="007C0CB1"/>
    <w:rsid w:val="007D00C9"/>
    <w:rsid w:val="007D581D"/>
    <w:rsid w:val="007E2514"/>
    <w:rsid w:val="007E52E4"/>
    <w:rsid w:val="007E6686"/>
    <w:rsid w:val="007E77D0"/>
    <w:rsid w:val="007F6296"/>
    <w:rsid w:val="00805184"/>
    <w:rsid w:val="00812FAA"/>
    <w:rsid w:val="00816D47"/>
    <w:rsid w:val="00816DF3"/>
    <w:rsid w:val="0082060E"/>
    <w:rsid w:val="00823141"/>
    <w:rsid w:val="00823243"/>
    <w:rsid w:val="00824CDB"/>
    <w:rsid w:val="00832D87"/>
    <w:rsid w:val="00832F4E"/>
    <w:rsid w:val="00835806"/>
    <w:rsid w:val="00836189"/>
    <w:rsid w:val="00837006"/>
    <w:rsid w:val="00840D21"/>
    <w:rsid w:val="00847FCB"/>
    <w:rsid w:val="008504C9"/>
    <w:rsid w:val="00851A09"/>
    <w:rsid w:val="00855C10"/>
    <w:rsid w:val="00864006"/>
    <w:rsid w:val="00865E4C"/>
    <w:rsid w:val="00875637"/>
    <w:rsid w:val="00882B40"/>
    <w:rsid w:val="008832CE"/>
    <w:rsid w:val="008905D2"/>
    <w:rsid w:val="008951EC"/>
    <w:rsid w:val="00897E5E"/>
    <w:rsid w:val="008B2A41"/>
    <w:rsid w:val="008B4926"/>
    <w:rsid w:val="008C19B3"/>
    <w:rsid w:val="008C7A4C"/>
    <w:rsid w:val="008C7F12"/>
    <w:rsid w:val="008D0E09"/>
    <w:rsid w:val="008D132B"/>
    <w:rsid w:val="008D2998"/>
    <w:rsid w:val="008E3434"/>
    <w:rsid w:val="008F075A"/>
    <w:rsid w:val="008F295B"/>
    <w:rsid w:val="008F4D53"/>
    <w:rsid w:val="00903D65"/>
    <w:rsid w:val="009105F0"/>
    <w:rsid w:val="0092791B"/>
    <w:rsid w:val="009341E1"/>
    <w:rsid w:val="00934CD2"/>
    <w:rsid w:val="00936B9B"/>
    <w:rsid w:val="0095092C"/>
    <w:rsid w:val="00952228"/>
    <w:rsid w:val="0096339F"/>
    <w:rsid w:val="009737A5"/>
    <w:rsid w:val="00990C93"/>
    <w:rsid w:val="00990CAA"/>
    <w:rsid w:val="0099466D"/>
    <w:rsid w:val="009948E8"/>
    <w:rsid w:val="00994C5F"/>
    <w:rsid w:val="009961FE"/>
    <w:rsid w:val="00997BC2"/>
    <w:rsid w:val="009A065B"/>
    <w:rsid w:val="009A19E8"/>
    <w:rsid w:val="009B1FE9"/>
    <w:rsid w:val="009B3B7D"/>
    <w:rsid w:val="009B4E56"/>
    <w:rsid w:val="009C2916"/>
    <w:rsid w:val="009C485C"/>
    <w:rsid w:val="009C622B"/>
    <w:rsid w:val="009C6405"/>
    <w:rsid w:val="009C7876"/>
    <w:rsid w:val="009D0AD2"/>
    <w:rsid w:val="009D3B2E"/>
    <w:rsid w:val="009D410D"/>
    <w:rsid w:val="009D5B4D"/>
    <w:rsid w:val="009D60EF"/>
    <w:rsid w:val="009D7FEF"/>
    <w:rsid w:val="009E4BDC"/>
    <w:rsid w:val="009E4FA0"/>
    <w:rsid w:val="009F1EC3"/>
    <w:rsid w:val="009F396A"/>
    <w:rsid w:val="009F4034"/>
    <w:rsid w:val="009F582E"/>
    <w:rsid w:val="009F62C9"/>
    <w:rsid w:val="00A00D67"/>
    <w:rsid w:val="00A14CFA"/>
    <w:rsid w:val="00A21828"/>
    <w:rsid w:val="00A22BAA"/>
    <w:rsid w:val="00A230F0"/>
    <w:rsid w:val="00A405CD"/>
    <w:rsid w:val="00A41DCA"/>
    <w:rsid w:val="00A456D2"/>
    <w:rsid w:val="00A45CD8"/>
    <w:rsid w:val="00A466F9"/>
    <w:rsid w:val="00A46875"/>
    <w:rsid w:val="00A5194B"/>
    <w:rsid w:val="00A57121"/>
    <w:rsid w:val="00A5750E"/>
    <w:rsid w:val="00A5755C"/>
    <w:rsid w:val="00A60AB3"/>
    <w:rsid w:val="00A62214"/>
    <w:rsid w:val="00A64487"/>
    <w:rsid w:val="00A71D2A"/>
    <w:rsid w:val="00A72930"/>
    <w:rsid w:val="00A7665D"/>
    <w:rsid w:val="00A82365"/>
    <w:rsid w:val="00A84597"/>
    <w:rsid w:val="00A911EC"/>
    <w:rsid w:val="00A94704"/>
    <w:rsid w:val="00A95D0C"/>
    <w:rsid w:val="00AA16CD"/>
    <w:rsid w:val="00AA50EC"/>
    <w:rsid w:val="00AA74DE"/>
    <w:rsid w:val="00AB519C"/>
    <w:rsid w:val="00AC4BCB"/>
    <w:rsid w:val="00AC4D24"/>
    <w:rsid w:val="00AC75FE"/>
    <w:rsid w:val="00AD73B1"/>
    <w:rsid w:val="00AE43A8"/>
    <w:rsid w:val="00AE4885"/>
    <w:rsid w:val="00AE6CD2"/>
    <w:rsid w:val="00AF103A"/>
    <w:rsid w:val="00AF2374"/>
    <w:rsid w:val="00AF45B5"/>
    <w:rsid w:val="00AF4E60"/>
    <w:rsid w:val="00AF5B68"/>
    <w:rsid w:val="00B00D36"/>
    <w:rsid w:val="00B015B8"/>
    <w:rsid w:val="00B03567"/>
    <w:rsid w:val="00B0564F"/>
    <w:rsid w:val="00B1671C"/>
    <w:rsid w:val="00B20000"/>
    <w:rsid w:val="00B2057B"/>
    <w:rsid w:val="00B20B74"/>
    <w:rsid w:val="00B2174E"/>
    <w:rsid w:val="00B22293"/>
    <w:rsid w:val="00B233A4"/>
    <w:rsid w:val="00B23B0B"/>
    <w:rsid w:val="00B24276"/>
    <w:rsid w:val="00B31B5F"/>
    <w:rsid w:val="00B34229"/>
    <w:rsid w:val="00B41FA6"/>
    <w:rsid w:val="00B53A74"/>
    <w:rsid w:val="00B561DB"/>
    <w:rsid w:val="00B623B2"/>
    <w:rsid w:val="00B641AD"/>
    <w:rsid w:val="00B649AF"/>
    <w:rsid w:val="00B65B1F"/>
    <w:rsid w:val="00B677C1"/>
    <w:rsid w:val="00B70A13"/>
    <w:rsid w:val="00B81B01"/>
    <w:rsid w:val="00B87134"/>
    <w:rsid w:val="00B94361"/>
    <w:rsid w:val="00B94926"/>
    <w:rsid w:val="00BA0709"/>
    <w:rsid w:val="00BA080F"/>
    <w:rsid w:val="00BA39EE"/>
    <w:rsid w:val="00BA4C23"/>
    <w:rsid w:val="00BB0636"/>
    <w:rsid w:val="00BB0D21"/>
    <w:rsid w:val="00BC2EE0"/>
    <w:rsid w:val="00BD04B5"/>
    <w:rsid w:val="00BD50A6"/>
    <w:rsid w:val="00BD5774"/>
    <w:rsid w:val="00BD67D9"/>
    <w:rsid w:val="00BD7045"/>
    <w:rsid w:val="00BD78FD"/>
    <w:rsid w:val="00BE0C60"/>
    <w:rsid w:val="00BE0EF4"/>
    <w:rsid w:val="00BE40C2"/>
    <w:rsid w:val="00BF3336"/>
    <w:rsid w:val="00BF7021"/>
    <w:rsid w:val="00C00FBF"/>
    <w:rsid w:val="00C11ED1"/>
    <w:rsid w:val="00C14363"/>
    <w:rsid w:val="00C16D58"/>
    <w:rsid w:val="00C21313"/>
    <w:rsid w:val="00C33600"/>
    <w:rsid w:val="00C353FA"/>
    <w:rsid w:val="00C35996"/>
    <w:rsid w:val="00C47B91"/>
    <w:rsid w:val="00C516C5"/>
    <w:rsid w:val="00C54232"/>
    <w:rsid w:val="00C56FC0"/>
    <w:rsid w:val="00C6591B"/>
    <w:rsid w:val="00C70637"/>
    <w:rsid w:val="00C730F5"/>
    <w:rsid w:val="00C745BE"/>
    <w:rsid w:val="00C7791B"/>
    <w:rsid w:val="00C80E20"/>
    <w:rsid w:val="00C825DE"/>
    <w:rsid w:val="00C8638A"/>
    <w:rsid w:val="00C94A32"/>
    <w:rsid w:val="00C955A1"/>
    <w:rsid w:val="00C95B62"/>
    <w:rsid w:val="00C963EA"/>
    <w:rsid w:val="00CA1DB0"/>
    <w:rsid w:val="00CA34BE"/>
    <w:rsid w:val="00CA602F"/>
    <w:rsid w:val="00CA6B46"/>
    <w:rsid w:val="00CA7C9A"/>
    <w:rsid w:val="00CB05D8"/>
    <w:rsid w:val="00CB1280"/>
    <w:rsid w:val="00CB2610"/>
    <w:rsid w:val="00CB4907"/>
    <w:rsid w:val="00CB73D9"/>
    <w:rsid w:val="00CB7405"/>
    <w:rsid w:val="00CC095F"/>
    <w:rsid w:val="00CC2378"/>
    <w:rsid w:val="00CC5531"/>
    <w:rsid w:val="00CD4BA2"/>
    <w:rsid w:val="00CD57F9"/>
    <w:rsid w:val="00CD6072"/>
    <w:rsid w:val="00CD61D9"/>
    <w:rsid w:val="00CD6B85"/>
    <w:rsid w:val="00CE1629"/>
    <w:rsid w:val="00CE19EC"/>
    <w:rsid w:val="00CE3109"/>
    <w:rsid w:val="00CE59F1"/>
    <w:rsid w:val="00CE787D"/>
    <w:rsid w:val="00CF4B75"/>
    <w:rsid w:val="00CF5688"/>
    <w:rsid w:val="00D00069"/>
    <w:rsid w:val="00D004C7"/>
    <w:rsid w:val="00D01308"/>
    <w:rsid w:val="00D02C45"/>
    <w:rsid w:val="00D0677A"/>
    <w:rsid w:val="00D13F56"/>
    <w:rsid w:val="00D151EE"/>
    <w:rsid w:val="00D164D8"/>
    <w:rsid w:val="00D213A9"/>
    <w:rsid w:val="00D21AFC"/>
    <w:rsid w:val="00D22CEC"/>
    <w:rsid w:val="00D23ACC"/>
    <w:rsid w:val="00D27BEF"/>
    <w:rsid w:val="00D37DED"/>
    <w:rsid w:val="00D41C22"/>
    <w:rsid w:val="00D45ACF"/>
    <w:rsid w:val="00D5778F"/>
    <w:rsid w:val="00D623DA"/>
    <w:rsid w:val="00D70D74"/>
    <w:rsid w:val="00D71E62"/>
    <w:rsid w:val="00D7555A"/>
    <w:rsid w:val="00D772FD"/>
    <w:rsid w:val="00D77642"/>
    <w:rsid w:val="00D82629"/>
    <w:rsid w:val="00D862E0"/>
    <w:rsid w:val="00D86B9F"/>
    <w:rsid w:val="00D90A81"/>
    <w:rsid w:val="00D90C40"/>
    <w:rsid w:val="00D9343E"/>
    <w:rsid w:val="00D952B5"/>
    <w:rsid w:val="00D960C5"/>
    <w:rsid w:val="00DA3E5F"/>
    <w:rsid w:val="00DA55A1"/>
    <w:rsid w:val="00DA7EFE"/>
    <w:rsid w:val="00DB0F14"/>
    <w:rsid w:val="00DC41E0"/>
    <w:rsid w:val="00DC5052"/>
    <w:rsid w:val="00DD1476"/>
    <w:rsid w:val="00DD2446"/>
    <w:rsid w:val="00DD4EE7"/>
    <w:rsid w:val="00DD71B2"/>
    <w:rsid w:val="00DE24F7"/>
    <w:rsid w:val="00DE2A36"/>
    <w:rsid w:val="00DE5DAE"/>
    <w:rsid w:val="00DF1FA7"/>
    <w:rsid w:val="00DF2192"/>
    <w:rsid w:val="00DF4FB9"/>
    <w:rsid w:val="00DF7A5D"/>
    <w:rsid w:val="00E043FA"/>
    <w:rsid w:val="00E04522"/>
    <w:rsid w:val="00E049D0"/>
    <w:rsid w:val="00E04E7B"/>
    <w:rsid w:val="00E06F9A"/>
    <w:rsid w:val="00E07E01"/>
    <w:rsid w:val="00E1162F"/>
    <w:rsid w:val="00E23084"/>
    <w:rsid w:val="00E23D74"/>
    <w:rsid w:val="00E24ED1"/>
    <w:rsid w:val="00E26248"/>
    <w:rsid w:val="00E31AC1"/>
    <w:rsid w:val="00E31EED"/>
    <w:rsid w:val="00E327A5"/>
    <w:rsid w:val="00E343E9"/>
    <w:rsid w:val="00E36565"/>
    <w:rsid w:val="00E37D52"/>
    <w:rsid w:val="00E40AD6"/>
    <w:rsid w:val="00E44ADA"/>
    <w:rsid w:val="00E50C37"/>
    <w:rsid w:val="00E51CE8"/>
    <w:rsid w:val="00E5359B"/>
    <w:rsid w:val="00E53601"/>
    <w:rsid w:val="00E62061"/>
    <w:rsid w:val="00E733E3"/>
    <w:rsid w:val="00E763F6"/>
    <w:rsid w:val="00E82710"/>
    <w:rsid w:val="00E8421E"/>
    <w:rsid w:val="00E85B87"/>
    <w:rsid w:val="00E85F78"/>
    <w:rsid w:val="00E97908"/>
    <w:rsid w:val="00EB1224"/>
    <w:rsid w:val="00EB23CB"/>
    <w:rsid w:val="00EB2958"/>
    <w:rsid w:val="00EB535F"/>
    <w:rsid w:val="00EB7975"/>
    <w:rsid w:val="00EC05B6"/>
    <w:rsid w:val="00EC6C5B"/>
    <w:rsid w:val="00ED0B91"/>
    <w:rsid w:val="00ED3051"/>
    <w:rsid w:val="00ED523B"/>
    <w:rsid w:val="00ED7ED7"/>
    <w:rsid w:val="00EE2246"/>
    <w:rsid w:val="00EF2EA2"/>
    <w:rsid w:val="00EF7E34"/>
    <w:rsid w:val="00F04689"/>
    <w:rsid w:val="00F12BA0"/>
    <w:rsid w:val="00F13564"/>
    <w:rsid w:val="00F15E85"/>
    <w:rsid w:val="00F179A0"/>
    <w:rsid w:val="00F21501"/>
    <w:rsid w:val="00F22CBA"/>
    <w:rsid w:val="00F26771"/>
    <w:rsid w:val="00F354E6"/>
    <w:rsid w:val="00F42C3A"/>
    <w:rsid w:val="00F43E9E"/>
    <w:rsid w:val="00F44B50"/>
    <w:rsid w:val="00F45650"/>
    <w:rsid w:val="00F545BB"/>
    <w:rsid w:val="00F55229"/>
    <w:rsid w:val="00F560F1"/>
    <w:rsid w:val="00F5610E"/>
    <w:rsid w:val="00F6112F"/>
    <w:rsid w:val="00F67009"/>
    <w:rsid w:val="00F73474"/>
    <w:rsid w:val="00F75233"/>
    <w:rsid w:val="00F849A9"/>
    <w:rsid w:val="00F919D4"/>
    <w:rsid w:val="00F92DAA"/>
    <w:rsid w:val="00F94973"/>
    <w:rsid w:val="00F9592D"/>
    <w:rsid w:val="00F95DCF"/>
    <w:rsid w:val="00FA413C"/>
    <w:rsid w:val="00FA550C"/>
    <w:rsid w:val="00FB38E4"/>
    <w:rsid w:val="00FB5797"/>
    <w:rsid w:val="00FB5830"/>
    <w:rsid w:val="00FB6809"/>
    <w:rsid w:val="00FC0DB6"/>
    <w:rsid w:val="00FC1B1D"/>
    <w:rsid w:val="00FC3B8E"/>
    <w:rsid w:val="00FC4FDF"/>
    <w:rsid w:val="00FC60EE"/>
    <w:rsid w:val="00FD337F"/>
    <w:rsid w:val="00FD5849"/>
    <w:rsid w:val="00FE1FFE"/>
    <w:rsid w:val="00FE593E"/>
    <w:rsid w:val="00FE62AD"/>
    <w:rsid w:val="00FF0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5ABE98C"/>
  <w15:chartTrackingRefBased/>
  <w15:docId w15:val="{8594479C-0135-4D54-8D57-B63632431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BEF"/>
    <w:rPr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9F62C9"/>
    <w:pPr>
      <w:keepNext/>
      <w:outlineLvl w:val="0"/>
    </w:pPr>
    <w:rPr>
      <w:rFonts w:eastAsiaTheme="majorEastAsia" w:cstheme="majorBidi"/>
      <w:b/>
      <w:bCs/>
      <w:kern w:val="32"/>
      <w:sz w:val="18"/>
      <w:szCs w:val="32"/>
    </w:rPr>
  </w:style>
  <w:style w:type="paragraph" w:styleId="Balk2">
    <w:name w:val="heading 2"/>
    <w:basedOn w:val="Normal"/>
    <w:link w:val="Balk2Char"/>
    <w:uiPriority w:val="9"/>
    <w:unhideWhenUsed/>
    <w:qFormat/>
    <w:rsid w:val="005404DA"/>
    <w:pPr>
      <w:widowControl w:val="0"/>
      <w:autoSpaceDE w:val="0"/>
      <w:autoSpaceDN w:val="0"/>
      <w:ind w:left="821"/>
      <w:jc w:val="both"/>
      <w:outlineLvl w:val="1"/>
    </w:pPr>
    <w:rPr>
      <w:b/>
      <w:bCs/>
      <w:lang w:val="x-none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897E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792170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792170"/>
  </w:style>
  <w:style w:type="paragraph" w:styleId="stBilgi">
    <w:name w:val="header"/>
    <w:basedOn w:val="Normal"/>
    <w:link w:val="stBilgiChar"/>
    <w:uiPriority w:val="99"/>
    <w:unhideWhenUsed/>
    <w:rsid w:val="00266958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 Bilgi Char"/>
    <w:link w:val="stBilgi"/>
    <w:uiPriority w:val="99"/>
    <w:rsid w:val="00266958"/>
    <w:rPr>
      <w:sz w:val="24"/>
      <w:szCs w:val="24"/>
    </w:rPr>
  </w:style>
  <w:style w:type="paragraph" w:styleId="ListeParagraf">
    <w:name w:val="List Paragraph"/>
    <w:basedOn w:val="Normal"/>
    <w:uiPriority w:val="1"/>
    <w:qFormat/>
    <w:rsid w:val="00295178"/>
    <w:pPr>
      <w:ind w:left="720"/>
      <w:contextualSpacing/>
    </w:pPr>
  </w:style>
  <w:style w:type="character" w:styleId="AklamaBavurusu">
    <w:name w:val="annotation reference"/>
    <w:uiPriority w:val="99"/>
    <w:semiHidden/>
    <w:unhideWhenUsed/>
    <w:rsid w:val="00BE0C6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E0C60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E0C6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E0C60"/>
    <w:rPr>
      <w:b/>
      <w:bCs/>
      <w:lang w:val="x-none" w:eastAsia="x-none"/>
    </w:rPr>
  </w:style>
  <w:style w:type="character" w:customStyle="1" w:styleId="AklamaKonusuChar">
    <w:name w:val="Açıklama Konusu Char"/>
    <w:link w:val="AklamaKonusu"/>
    <w:uiPriority w:val="99"/>
    <w:semiHidden/>
    <w:rsid w:val="00BE0C60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67009"/>
    <w:rPr>
      <w:rFonts w:ascii="Segoe UI" w:hAnsi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67009"/>
    <w:rPr>
      <w:rFonts w:ascii="Segoe UI" w:hAnsi="Segoe UI" w:cs="Segoe UI"/>
      <w:sz w:val="18"/>
      <w:szCs w:val="18"/>
      <w:lang w:val="tr-TR" w:eastAsia="tr-TR"/>
    </w:rPr>
  </w:style>
  <w:style w:type="character" w:customStyle="1" w:styleId="AltBilgiChar">
    <w:name w:val="Alt Bilgi Char"/>
    <w:link w:val="AltBilgi"/>
    <w:uiPriority w:val="99"/>
    <w:rsid w:val="003B013F"/>
    <w:rPr>
      <w:sz w:val="24"/>
      <w:szCs w:val="24"/>
      <w:lang w:val="tr-TR" w:eastAsia="tr-TR"/>
    </w:rPr>
  </w:style>
  <w:style w:type="character" w:customStyle="1" w:styleId="Balk2Char">
    <w:name w:val="Başlık 2 Char"/>
    <w:link w:val="Balk2"/>
    <w:uiPriority w:val="9"/>
    <w:rsid w:val="005404DA"/>
    <w:rPr>
      <w:b/>
      <w:bCs/>
      <w:sz w:val="24"/>
      <w:szCs w:val="24"/>
      <w:lang w:eastAsia="en-US"/>
    </w:rPr>
  </w:style>
  <w:style w:type="character" w:customStyle="1" w:styleId="Balk1Char">
    <w:name w:val="Başlık 1 Char"/>
    <w:basedOn w:val="VarsaylanParagrafYazTipi"/>
    <w:link w:val="Balk1"/>
    <w:uiPriority w:val="9"/>
    <w:rsid w:val="009F62C9"/>
    <w:rPr>
      <w:rFonts w:eastAsiaTheme="majorEastAsia" w:cstheme="majorBidi"/>
      <w:b/>
      <w:bCs/>
      <w:kern w:val="32"/>
      <w:sz w:val="18"/>
      <w:szCs w:val="32"/>
    </w:rPr>
  </w:style>
  <w:style w:type="paragraph" w:styleId="KonuBal">
    <w:name w:val="Title"/>
    <w:basedOn w:val="Normal"/>
    <w:next w:val="Normal"/>
    <w:link w:val="KonuBalChar"/>
    <w:uiPriority w:val="10"/>
    <w:qFormat/>
    <w:rsid w:val="00DA3E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A3E5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YerTutucuMetni">
    <w:name w:val="Placeholder Text"/>
    <w:basedOn w:val="VarsaylanParagrafYazTipi"/>
    <w:uiPriority w:val="99"/>
    <w:semiHidden/>
    <w:rsid w:val="00D27BEF"/>
    <w:rPr>
      <w:color w:val="666666"/>
    </w:rPr>
  </w:style>
  <w:style w:type="numbering" w:customStyle="1" w:styleId="Protokol">
    <w:name w:val="Protokol"/>
    <w:uiPriority w:val="99"/>
    <w:rsid w:val="00D27BEF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34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BD01905-7AE9-43FB-A57F-6E46C4D7F6AB}"/>
      </w:docPartPr>
      <w:docPartBody>
        <w:p w:rsidR="0019480A" w:rsidRDefault="00273984">
          <w:r w:rsidRPr="0023271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4F561EDD5DD4AD7BE53A0BAB6CE52F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EAD3C68-7BEE-46CA-A0AF-46117601B425}"/>
      </w:docPartPr>
      <w:docPartBody>
        <w:p w:rsidR="00855FA4" w:rsidRDefault="00C66ADA" w:rsidP="00C66ADA">
          <w:pPr>
            <w:pStyle w:val="74F561EDD5DD4AD7BE53A0BAB6CE52F7"/>
          </w:pPr>
          <w:r w:rsidRPr="006069E8">
            <w:rPr>
              <w:rFonts w:ascii="Cambria" w:hAnsi="Cambria"/>
              <w:b/>
              <w:szCs w:val="20"/>
            </w:rPr>
            <w:t>İŞLETME ADINI GİRİNİZ</w:t>
          </w:r>
        </w:p>
      </w:docPartBody>
    </w:docPart>
    <w:docPart>
      <w:docPartPr>
        <w:name w:val="BC4EB68BA11E4AF4A0691AD4D62FAF9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3D7C9AC-F554-40CD-95E8-F8FABDEBCFF1}"/>
      </w:docPartPr>
      <w:docPartBody>
        <w:p w:rsidR="00430686" w:rsidRDefault="008548EE" w:rsidP="008548EE">
          <w:pPr>
            <w:pStyle w:val="BC4EB68BA11E4AF4A0691AD4D62FAF95"/>
          </w:pPr>
          <w:r w:rsidRPr="0023271C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3984"/>
    <w:rsid w:val="0001200D"/>
    <w:rsid w:val="00013805"/>
    <w:rsid w:val="00092207"/>
    <w:rsid w:val="0013384A"/>
    <w:rsid w:val="0015178C"/>
    <w:rsid w:val="0019043A"/>
    <w:rsid w:val="0019480A"/>
    <w:rsid w:val="001C46D1"/>
    <w:rsid w:val="00273984"/>
    <w:rsid w:val="002E041C"/>
    <w:rsid w:val="00393A24"/>
    <w:rsid w:val="003E0A7B"/>
    <w:rsid w:val="00406A23"/>
    <w:rsid w:val="00430686"/>
    <w:rsid w:val="00445095"/>
    <w:rsid w:val="004546B5"/>
    <w:rsid w:val="00494EEB"/>
    <w:rsid w:val="004C2ED5"/>
    <w:rsid w:val="004F55A2"/>
    <w:rsid w:val="005343C9"/>
    <w:rsid w:val="00546DED"/>
    <w:rsid w:val="005655F6"/>
    <w:rsid w:val="005C0FA2"/>
    <w:rsid w:val="006141C8"/>
    <w:rsid w:val="00711D0C"/>
    <w:rsid w:val="008129DC"/>
    <w:rsid w:val="008548EE"/>
    <w:rsid w:val="00855FA4"/>
    <w:rsid w:val="008A53BE"/>
    <w:rsid w:val="008B4926"/>
    <w:rsid w:val="008F4D53"/>
    <w:rsid w:val="009B4C0E"/>
    <w:rsid w:val="00AA50EC"/>
    <w:rsid w:val="00AF45B5"/>
    <w:rsid w:val="00B1655D"/>
    <w:rsid w:val="00B623A8"/>
    <w:rsid w:val="00C31B10"/>
    <w:rsid w:val="00C66ADA"/>
    <w:rsid w:val="00CB4907"/>
    <w:rsid w:val="00CE1629"/>
    <w:rsid w:val="00D45AA9"/>
    <w:rsid w:val="00D952B5"/>
    <w:rsid w:val="00DA10AD"/>
    <w:rsid w:val="00DB0F14"/>
    <w:rsid w:val="00E5359B"/>
    <w:rsid w:val="00F66435"/>
    <w:rsid w:val="00F92DAA"/>
    <w:rsid w:val="00FE6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tr-TR" w:eastAsia="tr-T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548EE"/>
    <w:rPr>
      <w:color w:val="666666"/>
    </w:rPr>
  </w:style>
  <w:style w:type="paragraph" w:customStyle="1" w:styleId="74F561EDD5DD4AD7BE53A0BAB6CE52F7">
    <w:name w:val="74F561EDD5DD4AD7BE53A0BAB6CE52F7"/>
    <w:rsid w:val="00C66ADA"/>
  </w:style>
  <w:style w:type="paragraph" w:customStyle="1" w:styleId="BC4EB68BA11E4AF4A0691AD4D62FAF95">
    <w:name w:val="BC4EB68BA11E4AF4A0691AD4D62FAF95"/>
    <w:rsid w:val="00854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BD77523-1EAC-4615-8E2D-7FF2C0AFB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480</Words>
  <Characters>3421</Characters>
  <Application>Microsoft Office Word</Application>
  <DocSecurity>0</DocSecurity>
  <Lines>107</Lines>
  <Paragraphs>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LSLMKYLKKYLM</vt:lpstr>
    </vt:vector>
  </TitlesOfParts>
  <Company>Pamukkale Üniversitesi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SLMKYLKKYLM</dc:title>
  <dc:subject/>
  <dc:creator>MUSTAFA SAVAŞ</dc:creator>
  <cp:keywords/>
  <cp:lastModifiedBy>MUSTAFA SAVAS</cp:lastModifiedBy>
  <cp:revision>30</cp:revision>
  <cp:lastPrinted>2021-10-27T08:37:00Z</cp:lastPrinted>
  <dcterms:created xsi:type="dcterms:W3CDTF">2025-10-11T14:17:00Z</dcterms:created>
  <dcterms:modified xsi:type="dcterms:W3CDTF">2025-12-13T10:57:00Z</dcterms:modified>
</cp:coreProperties>
</file>